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92E052" w14:textId="77777777" w:rsidR="00B10CDB" w:rsidRPr="0058707D" w:rsidRDefault="00B10CDB" w:rsidP="00B10CDB">
      <w:pPr>
        <w:spacing w:line="0" w:lineRule="atLeast"/>
        <w:jc w:val="center"/>
        <w:rPr>
          <w:rFonts w:ascii="Arial" w:eastAsia="微軟正黑體" w:hAnsi="Arial" w:cs="Arial"/>
          <w:b/>
          <w:color w:val="000000" w:themeColor="text1"/>
          <w:sz w:val="44"/>
          <w:szCs w:val="48"/>
        </w:rPr>
      </w:pPr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>國際高教培訓暨認證申請表</w:t>
      </w:r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>─</w:t>
      </w:r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>教師</w:t>
      </w:r>
    </w:p>
    <w:p w14:paraId="4EB4A69E" w14:textId="77777777" w:rsidR="00B10CDB" w:rsidRPr="0058707D" w:rsidRDefault="00B10CDB" w:rsidP="00B10CDB">
      <w:pPr>
        <w:spacing w:line="0" w:lineRule="atLeast"/>
        <w:jc w:val="center"/>
        <w:rPr>
          <w:rFonts w:ascii="Arial" w:eastAsia="微軟正黑體" w:hAnsi="Arial" w:cs="Arial"/>
          <w:b/>
          <w:color w:val="000000" w:themeColor="text1"/>
          <w:sz w:val="44"/>
          <w:szCs w:val="48"/>
        </w:rPr>
      </w:pPr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 xml:space="preserve">HEA </w:t>
      </w:r>
      <w:r>
        <w:rPr>
          <w:rFonts w:ascii="Arial" w:eastAsia="微軟正黑體" w:hAnsi="Arial" w:cs="Arial"/>
          <w:b/>
          <w:color w:val="000000" w:themeColor="text1"/>
          <w:sz w:val="44"/>
          <w:szCs w:val="48"/>
        </w:rPr>
        <w:t xml:space="preserve">Full-time </w:t>
      </w:r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>Faculty Form</w:t>
      </w:r>
    </w:p>
    <w:tbl>
      <w:tblPr>
        <w:tblStyle w:val="ab"/>
        <w:tblW w:w="9493" w:type="dxa"/>
        <w:jc w:val="center"/>
        <w:tblLook w:val="04A0" w:firstRow="1" w:lastRow="0" w:firstColumn="1" w:lastColumn="0" w:noHBand="0" w:noVBand="1"/>
      </w:tblPr>
      <w:tblGrid>
        <w:gridCol w:w="1838"/>
        <w:gridCol w:w="1134"/>
        <w:gridCol w:w="992"/>
        <w:gridCol w:w="1701"/>
        <w:gridCol w:w="3828"/>
      </w:tblGrid>
      <w:tr w:rsidR="00B10CDB" w:rsidRPr="0058707D" w14:paraId="684529B9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0368ECC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>
              <w:rPr>
                <w:rFonts w:ascii="Arial" w:eastAsia="微軟正黑體" w:hAnsi="Arial" w:cs="Arial" w:hint="eastAsia"/>
                <w:b/>
              </w:rPr>
              <w:t>中文</w:t>
            </w:r>
            <w:r w:rsidRPr="0058707D">
              <w:rPr>
                <w:rFonts w:ascii="Arial" w:eastAsia="微軟正黑體" w:hAnsi="Arial" w:cs="Arial"/>
                <w:b/>
              </w:rPr>
              <w:t>姓名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6B4FEE39" w14:textId="46ED89DE" w:rsidR="00B10CDB" w:rsidRPr="0058707D" w:rsidRDefault="007E7B71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>
              <w:rPr>
                <w:rFonts w:ascii="Arial" w:eastAsia="微軟正黑體" w:hAnsi="Arial" w:cs="Arial"/>
                <w:sz w:val="22"/>
              </w:rPr>
              <w:t xml:space="preserve">Chinese </w:t>
            </w:r>
            <w:r w:rsidR="00B10CDB" w:rsidRPr="0058707D">
              <w:rPr>
                <w:rFonts w:ascii="Arial" w:eastAsia="微軟正黑體" w:hAnsi="Arial" w:cs="Arial"/>
                <w:sz w:val="22"/>
              </w:rPr>
              <w:t>Name</w:t>
            </w:r>
          </w:p>
        </w:tc>
        <w:tc>
          <w:tcPr>
            <w:tcW w:w="2126" w:type="dxa"/>
            <w:gridSpan w:val="2"/>
          </w:tcPr>
          <w:p w14:paraId="7472E46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1" w:type="dxa"/>
            <w:shd w:val="clear" w:color="auto" w:fill="DAEEF3" w:themeFill="accent5" w:themeFillTint="33"/>
          </w:tcPr>
          <w:p w14:paraId="76B26D88" w14:textId="77777777" w:rsidR="00B10CDB" w:rsidRPr="004018A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22"/>
              </w:rPr>
            </w:pPr>
            <w:r w:rsidRPr="004018AD">
              <w:rPr>
                <w:rFonts w:ascii="Arial" w:eastAsia="微軟正黑體" w:hAnsi="Arial" w:cs="Arial" w:hint="eastAsia"/>
                <w:b/>
              </w:rPr>
              <w:t>英文姓名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3620FA4F" w14:textId="3B0C51E7" w:rsidR="00B10CDB" w:rsidRPr="0058707D" w:rsidRDefault="007E7B71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>
              <w:rPr>
                <w:rFonts w:ascii="Arial" w:eastAsia="微軟正黑體" w:hAnsi="Arial" w:cs="Arial"/>
                <w:sz w:val="22"/>
              </w:rPr>
              <w:t xml:space="preserve">English </w:t>
            </w:r>
            <w:r w:rsidR="00B10CDB" w:rsidRPr="0058707D">
              <w:rPr>
                <w:rFonts w:ascii="Arial" w:eastAsia="微軟正黑體" w:hAnsi="Arial" w:cs="Arial"/>
                <w:sz w:val="22"/>
              </w:rPr>
              <w:t>Name</w:t>
            </w:r>
          </w:p>
        </w:tc>
        <w:tc>
          <w:tcPr>
            <w:tcW w:w="3828" w:type="dxa"/>
          </w:tcPr>
          <w:p w14:paraId="2A2F84F0" w14:textId="6C88610D" w:rsidR="00B10CDB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22"/>
              </w:rPr>
            </w:pPr>
            <w:r w:rsidRPr="004018AD">
              <w:rPr>
                <w:rFonts w:ascii="Arial" w:eastAsia="微軟正黑體" w:hAnsi="Arial" w:cs="Arial" w:hint="eastAsia"/>
                <w:sz w:val="22"/>
              </w:rPr>
              <w:t>(</w:t>
            </w:r>
            <w:r>
              <w:rPr>
                <w:rFonts w:ascii="Arial" w:eastAsia="微軟正黑體" w:hAnsi="Arial" w:cs="Arial" w:hint="eastAsia"/>
                <w:sz w:val="22"/>
              </w:rPr>
              <w:t>請提供</w:t>
            </w:r>
            <w:r w:rsidRPr="004018AD">
              <w:rPr>
                <w:rFonts w:ascii="Arial" w:eastAsia="微軟正黑體" w:hAnsi="Arial" w:cs="Arial" w:hint="eastAsia"/>
                <w:color w:val="FF0000"/>
                <w:sz w:val="22"/>
              </w:rPr>
              <w:t>證書</w:t>
            </w:r>
            <w:r>
              <w:rPr>
                <w:rFonts w:ascii="Arial" w:eastAsia="微軟正黑體" w:hAnsi="Arial" w:cs="Arial" w:hint="eastAsia"/>
                <w:color w:val="FF0000"/>
                <w:sz w:val="22"/>
              </w:rPr>
              <w:t>上呈現的</w:t>
            </w:r>
            <w:r w:rsidRPr="004018AD">
              <w:rPr>
                <w:rFonts w:ascii="Arial" w:eastAsia="微軟正黑體" w:hAnsi="Arial" w:cs="Arial" w:hint="eastAsia"/>
                <w:color w:val="FF0000"/>
                <w:sz w:val="22"/>
              </w:rPr>
              <w:t>正式</w:t>
            </w:r>
            <w:r>
              <w:rPr>
                <w:rFonts w:ascii="Arial" w:eastAsia="微軟正黑體" w:hAnsi="Arial" w:cs="Arial" w:hint="eastAsia"/>
                <w:color w:val="FF0000"/>
                <w:sz w:val="22"/>
              </w:rPr>
              <w:t>英文名</w:t>
            </w:r>
            <w:r w:rsidRPr="004018AD">
              <w:rPr>
                <w:rFonts w:ascii="Arial" w:eastAsia="微軟正黑體" w:hAnsi="Arial" w:cs="Arial" w:hint="eastAsia"/>
                <w:sz w:val="22"/>
              </w:rPr>
              <w:t>)</w:t>
            </w:r>
          </w:p>
          <w:p w14:paraId="470028CF" w14:textId="0D131AD0" w:rsidR="007E4C63" w:rsidRPr="007E7B71" w:rsidRDefault="007E4C63" w:rsidP="00587C28">
            <w:pPr>
              <w:spacing w:line="0" w:lineRule="atLeast"/>
              <w:rPr>
                <w:rFonts w:ascii="Arial" w:eastAsia="微軟正黑體" w:hAnsi="Arial" w:cs="Arial"/>
                <w:sz w:val="18"/>
              </w:rPr>
            </w:pPr>
            <w:r w:rsidRPr="007E4C63">
              <w:rPr>
                <w:rFonts w:ascii="Arial" w:eastAsia="微軟正黑體" w:hAnsi="Arial" w:cs="Arial"/>
                <w:sz w:val="18"/>
              </w:rPr>
              <w:t>(Please provide your</w:t>
            </w:r>
            <w:r w:rsidRPr="007E4C63">
              <w:rPr>
                <w:rFonts w:ascii="Arial" w:eastAsia="微軟正黑體" w:hAnsi="Arial" w:cs="Arial"/>
                <w:color w:val="FF0000"/>
                <w:sz w:val="18"/>
              </w:rPr>
              <w:t xml:space="preserve"> Certificate Name</w:t>
            </w:r>
            <w:r w:rsidRPr="007E4C63">
              <w:rPr>
                <w:rFonts w:ascii="Arial" w:eastAsia="微軟正黑體" w:hAnsi="Arial" w:cs="Arial"/>
                <w:sz w:val="18"/>
              </w:rPr>
              <w:t>)</w:t>
            </w:r>
          </w:p>
          <w:p w14:paraId="7C0BB5A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40B4EDA2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405E9EDC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</w:rPr>
              <w:t>職稱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Title</w:t>
            </w:r>
          </w:p>
        </w:tc>
        <w:tc>
          <w:tcPr>
            <w:tcW w:w="2126" w:type="dxa"/>
            <w:gridSpan w:val="2"/>
          </w:tcPr>
          <w:p w14:paraId="0901330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1" w:type="dxa"/>
            <w:shd w:val="clear" w:color="auto" w:fill="DAEEF3" w:themeFill="accent5" w:themeFillTint="33"/>
          </w:tcPr>
          <w:p w14:paraId="0E0FEDA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</w:rPr>
              <w:t>學校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University</w:t>
            </w:r>
            <w:r w:rsidRPr="0058707D">
              <w:rPr>
                <w:rFonts w:ascii="Arial" w:eastAsia="微軟正黑體" w:hAnsi="Arial" w:cs="Arial"/>
              </w:rPr>
              <w:t xml:space="preserve"> </w:t>
            </w:r>
          </w:p>
        </w:tc>
        <w:tc>
          <w:tcPr>
            <w:tcW w:w="3828" w:type="dxa"/>
          </w:tcPr>
          <w:p w14:paraId="141D3CD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17D732CD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780D49A6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學校人事代碼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30CF516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 xml:space="preserve">Staff ID </w:t>
            </w:r>
          </w:p>
        </w:tc>
        <w:tc>
          <w:tcPr>
            <w:tcW w:w="2126" w:type="dxa"/>
            <w:gridSpan w:val="2"/>
          </w:tcPr>
          <w:p w14:paraId="1C73A0A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1" w:type="dxa"/>
            <w:shd w:val="clear" w:color="auto" w:fill="DAEEF3" w:themeFill="accent5" w:themeFillTint="33"/>
          </w:tcPr>
          <w:p w14:paraId="1AE63F1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系所</w:t>
            </w:r>
            <w:r w:rsidRPr="0058707D">
              <w:rPr>
                <w:rFonts w:ascii="Arial" w:eastAsia="微軟正黑體" w:hAnsi="Arial" w:cs="Arial"/>
                <w:b/>
              </w:rPr>
              <w:t>/</w:t>
            </w:r>
            <w:r w:rsidRPr="0058707D">
              <w:rPr>
                <w:rFonts w:ascii="Arial" w:eastAsia="微軟正黑體" w:hAnsi="Arial" w:cs="Arial"/>
                <w:b/>
              </w:rPr>
              <w:t>單位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0E103AB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Department</w:t>
            </w:r>
          </w:p>
        </w:tc>
        <w:tc>
          <w:tcPr>
            <w:tcW w:w="3828" w:type="dxa"/>
          </w:tcPr>
          <w:p w14:paraId="1FA8552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4B4B1CFD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35C4AB7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</w:rPr>
              <w:t>手機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Cell phone</w:t>
            </w:r>
          </w:p>
        </w:tc>
        <w:tc>
          <w:tcPr>
            <w:tcW w:w="2126" w:type="dxa"/>
            <w:gridSpan w:val="2"/>
          </w:tcPr>
          <w:p w14:paraId="54F257D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1" w:type="dxa"/>
            <w:shd w:val="clear" w:color="auto" w:fill="DAEEF3" w:themeFill="accent5" w:themeFillTint="33"/>
          </w:tcPr>
          <w:p w14:paraId="7020664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電子郵件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2600EB8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E-mail</w:t>
            </w:r>
          </w:p>
        </w:tc>
        <w:tc>
          <w:tcPr>
            <w:tcW w:w="3828" w:type="dxa"/>
          </w:tcPr>
          <w:p w14:paraId="0C58F21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2F8ADD4C" w14:textId="77777777" w:rsidTr="00587C28">
        <w:trPr>
          <w:jc w:val="center"/>
        </w:trPr>
        <w:tc>
          <w:tcPr>
            <w:tcW w:w="2972" w:type="dxa"/>
            <w:gridSpan w:val="2"/>
          </w:tcPr>
          <w:p w14:paraId="1BA3F33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校內兼任行政職</w:t>
            </w:r>
          </w:p>
          <w:p w14:paraId="7BB5A47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Administration position</w:t>
            </w:r>
          </w:p>
        </w:tc>
        <w:tc>
          <w:tcPr>
            <w:tcW w:w="6521" w:type="dxa"/>
            <w:gridSpan w:val="3"/>
          </w:tcPr>
          <w:p w14:paraId="02739199" w14:textId="77777777" w:rsidR="00B10CDB" w:rsidRPr="004018A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  <w:sz w:val="20"/>
              </w:rPr>
            </w:pPr>
            <w:r w:rsidRPr="004018AD">
              <w:rPr>
                <w:rFonts w:ascii="Arial" w:eastAsia="微軟正黑體" w:hAnsi="Arial" w:cs="Arial"/>
                <w:color w:val="A6A6A6"/>
                <w:sz w:val="20"/>
              </w:rPr>
              <w:t>（例：交大研究發展中心主任）</w:t>
            </w:r>
          </w:p>
          <w:p w14:paraId="26A553C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59CD27E6" w14:textId="77777777" w:rsidTr="00587C28">
        <w:trPr>
          <w:trHeight w:val="70"/>
          <w:jc w:val="center"/>
        </w:trPr>
        <w:tc>
          <w:tcPr>
            <w:tcW w:w="2972" w:type="dxa"/>
            <w:gridSpan w:val="2"/>
          </w:tcPr>
          <w:p w14:paraId="7D58705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專長</w:t>
            </w:r>
            <w:r w:rsidRPr="0058707D">
              <w:rPr>
                <w:rFonts w:ascii="Arial" w:eastAsia="微軟正黑體" w:hAnsi="Arial" w:cs="Arial"/>
                <w:b/>
              </w:rPr>
              <w:t>/</w:t>
            </w:r>
            <w:r w:rsidRPr="0058707D">
              <w:rPr>
                <w:rFonts w:ascii="Arial" w:eastAsia="微軟正黑體" w:hAnsi="Arial" w:cs="Arial"/>
                <w:b/>
              </w:rPr>
              <w:t>研究領域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Research area</w:t>
            </w:r>
          </w:p>
        </w:tc>
        <w:tc>
          <w:tcPr>
            <w:tcW w:w="6521" w:type="dxa"/>
            <w:gridSpan w:val="3"/>
          </w:tcPr>
          <w:p w14:paraId="44DAC19A" w14:textId="77777777" w:rsidR="00B10CDB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</w:rPr>
            </w:pPr>
            <w:r w:rsidRPr="004018AD">
              <w:rPr>
                <w:rFonts w:ascii="Arial" w:eastAsia="微軟正黑體" w:hAnsi="Arial" w:cs="Arial"/>
                <w:color w:val="A6A6A6"/>
                <w:sz w:val="20"/>
              </w:rPr>
              <w:t>（例：語音訊號處理；通訊系統；機器學習）</w:t>
            </w:r>
          </w:p>
          <w:p w14:paraId="1741FE8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</w:tbl>
    <w:p w14:paraId="2E80939F" w14:textId="5723F23D" w:rsidR="00B10CDB" w:rsidRPr="0058707D" w:rsidRDefault="00B10CDB" w:rsidP="00B10CDB">
      <w:pPr>
        <w:spacing w:line="0" w:lineRule="atLeast"/>
        <w:rPr>
          <w:rFonts w:ascii="Arial" w:eastAsia="微軟正黑體" w:hAnsi="Arial" w:cs="Arial"/>
          <w:b/>
          <w:sz w:val="52"/>
          <w:szCs w:val="48"/>
        </w:rPr>
      </w:pPr>
      <w:r w:rsidRPr="0058707D">
        <w:rPr>
          <w:rFonts w:ascii="Arial" w:eastAsia="微軟正黑體" w:hAnsi="Arial" w:cs="Arial"/>
          <w:b/>
          <w:sz w:val="28"/>
        </w:rPr>
        <w:t>11</w:t>
      </w:r>
      <w:r w:rsidR="007A407D">
        <w:rPr>
          <w:rFonts w:ascii="Arial" w:eastAsia="微軟正黑體" w:hAnsi="Arial" w:cs="Arial" w:hint="eastAsia"/>
          <w:b/>
          <w:sz w:val="28"/>
        </w:rPr>
        <w:t>3</w:t>
      </w:r>
      <w:r w:rsidRPr="0058707D">
        <w:rPr>
          <w:rFonts w:ascii="Arial" w:eastAsia="微軟正黑體" w:hAnsi="Arial" w:cs="Arial"/>
          <w:b/>
          <w:sz w:val="28"/>
        </w:rPr>
        <w:t>學年度上學期</w:t>
      </w:r>
      <w:r>
        <w:rPr>
          <w:rFonts w:ascii="Arial" w:eastAsia="微軟正黑體" w:hAnsi="Arial" w:cs="Arial" w:hint="eastAsia"/>
          <w:b/>
          <w:sz w:val="28"/>
        </w:rPr>
        <w:t>預計</w:t>
      </w:r>
      <w:r w:rsidRPr="0058707D">
        <w:rPr>
          <w:rFonts w:ascii="Arial" w:eastAsia="微軟正黑體" w:hAnsi="Arial" w:cs="Arial"/>
          <w:b/>
          <w:sz w:val="28"/>
        </w:rPr>
        <w:t>開授課程</w:t>
      </w:r>
      <w:r w:rsidRPr="0058707D">
        <w:rPr>
          <w:rFonts w:ascii="Arial" w:eastAsia="微軟正黑體" w:hAnsi="Arial" w:cs="Arial"/>
          <w:b/>
          <w:sz w:val="28"/>
        </w:rPr>
        <w:t xml:space="preserve"> / Fall semester course in 202</w:t>
      </w:r>
      <w:r w:rsidR="002B372F">
        <w:rPr>
          <w:rFonts w:ascii="Arial" w:eastAsia="微軟正黑體" w:hAnsi="Arial" w:cs="Arial"/>
          <w:b/>
          <w:sz w:val="28"/>
        </w:rPr>
        <w:t>4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5949"/>
        <w:gridCol w:w="2126"/>
        <w:gridCol w:w="1411"/>
      </w:tblGrid>
      <w:tr w:rsidR="00B10CDB" w:rsidRPr="0058707D" w14:paraId="072B4C8C" w14:textId="77777777" w:rsidTr="00587C28">
        <w:trPr>
          <w:jc w:val="center"/>
        </w:trPr>
        <w:tc>
          <w:tcPr>
            <w:tcW w:w="5949" w:type="dxa"/>
            <w:shd w:val="clear" w:color="auto" w:fill="EAF1DD" w:themeFill="accent3" w:themeFillTint="33"/>
          </w:tcPr>
          <w:p w14:paraId="15AC1846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課程名稱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Course Name</w:t>
            </w:r>
          </w:p>
        </w:tc>
        <w:tc>
          <w:tcPr>
            <w:tcW w:w="2126" w:type="dxa"/>
            <w:shd w:val="clear" w:color="auto" w:fill="EAF1DD" w:themeFill="accent3" w:themeFillTint="33"/>
          </w:tcPr>
          <w:p w14:paraId="062C0349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大學部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>/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>碩博班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1"/>
              </w:rPr>
              <w:t>Undergraduate / Graduate Course</w:t>
            </w:r>
          </w:p>
        </w:tc>
        <w:tc>
          <w:tcPr>
            <w:tcW w:w="1411" w:type="dxa"/>
            <w:shd w:val="clear" w:color="auto" w:fill="EAF1DD" w:themeFill="accent3" w:themeFillTint="33"/>
          </w:tcPr>
          <w:p w14:paraId="6186B06E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英語授課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1"/>
              </w:rPr>
              <w:t>EMI Course</w:t>
            </w:r>
          </w:p>
        </w:tc>
      </w:tr>
      <w:tr w:rsidR="00B10CDB" w:rsidRPr="0058707D" w14:paraId="6C8FF72A" w14:textId="77777777" w:rsidTr="00587C28">
        <w:trPr>
          <w:jc w:val="center"/>
        </w:trPr>
        <w:tc>
          <w:tcPr>
            <w:tcW w:w="5949" w:type="dxa"/>
          </w:tcPr>
          <w:p w14:paraId="23244F8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430AEDF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1558F2D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10697D46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39F7A55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09614D49" w14:textId="77777777" w:rsidTr="00587C28">
        <w:trPr>
          <w:jc w:val="center"/>
        </w:trPr>
        <w:tc>
          <w:tcPr>
            <w:tcW w:w="5949" w:type="dxa"/>
          </w:tcPr>
          <w:p w14:paraId="6A09F54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1B146C4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798BC44C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01F6A14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6D95080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1BF1A547" w14:textId="77777777" w:rsidTr="00587C28">
        <w:trPr>
          <w:jc w:val="center"/>
        </w:trPr>
        <w:tc>
          <w:tcPr>
            <w:tcW w:w="5949" w:type="dxa"/>
          </w:tcPr>
          <w:p w14:paraId="74DEAD2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1DA6986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1B306CA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2BC3F01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16DF9F5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</w:tbl>
    <w:p w14:paraId="205E5D40" w14:textId="34446AF8" w:rsidR="00B10CDB" w:rsidRPr="0058707D" w:rsidRDefault="00B10CDB" w:rsidP="00B10CDB">
      <w:pPr>
        <w:spacing w:line="0" w:lineRule="atLeast"/>
        <w:rPr>
          <w:rFonts w:ascii="Arial" w:eastAsia="微軟正黑體" w:hAnsi="Arial" w:cs="Arial"/>
          <w:b/>
          <w:sz w:val="28"/>
        </w:rPr>
      </w:pPr>
      <w:r w:rsidRPr="0058707D">
        <w:rPr>
          <w:rFonts w:ascii="Arial" w:eastAsia="微軟正黑體" w:hAnsi="Arial" w:cs="Arial"/>
          <w:b/>
          <w:sz w:val="28"/>
        </w:rPr>
        <w:t>1</w:t>
      </w:r>
      <w:r>
        <w:rPr>
          <w:rFonts w:ascii="Arial" w:eastAsia="微軟正黑體" w:hAnsi="Arial" w:cs="Arial" w:hint="eastAsia"/>
          <w:b/>
          <w:sz w:val="28"/>
        </w:rPr>
        <w:t>1</w:t>
      </w:r>
      <w:r w:rsidR="007A407D">
        <w:rPr>
          <w:rFonts w:ascii="Arial" w:eastAsia="微軟正黑體" w:hAnsi="Arial" w:cs="Arial" w:hint="eastAsia"/>
          <w:b/>
          <w:sz w:val="28"/>
        </w:rPr>
        <w:t>1</w:t>
      </w:r>
      <w:r w:rsidRPr="0058707D">
        <w:rPr>
          <w:rFonts w:ascii="Arial" w:eastAsia="微軟正黑體" w:hAnsi="Arial" w:cs="Arial"/>
          <w:b/>
          <w:sz w:val="28"/>
        </w:rPr>
        <w:t>-11</w:t>
      </w:r>
      <w:r w:rsidR="007A407D">
        <w:rPr>
          <w:rFonts w:ascii="Arial" w:eastAsia="微軟正黑體" w:hAnsi="Arial" w:cs="Arial" w:hint="eastAsia"/>
          <w:b/>
          <w:sz w:val="28"/>
        </w:rPr>
        <w:t>2</w:t>
      </w:r>
      <w:r w:rsidRPr="0058707D">
        <w:rPr>
          <w:rFonts w:ascii="Arial" w:eastAsia="微軟正黑體" w:hAnsi="Arial" w:cs="Arial"/>
          <w:b/>
          <w:sz w:val="28"/>
        </w:rPr>
        <w:t>學年度開授的課程</w:t>
      </w:r>
      <w:r w:rsidRPr="0058707D">
        <w:rPr>
          <w:rFonts w:ascii="Arial" w:eastAsia="微軟正黑體" w:hAnsi="Arial" w:cs="Arial"/>
          <w:b/>
          <w:sz w:val="28"/>
        </w:rPr>
        <w:t xml:space="preserve"> / Course Information in the past 2 years 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1696"/>
        <w:gridCol w:w="4253"/>
        <w:gridCol w:w="2126"/>
        <w:gridCol w:w="1411"/>
      </w:tblGrid>
      <w:tr w:rsidR="00B10CDB" w:rsidRPr="0058707D" w14:paraId="6576B6AF" w14:textId="77777777" w:rsidTr="00587C28">
        <w:trPr>
          <w:jc w:val="center"/>
        </w:trPr>
        <w:tc>
          <w:tcPr>
            <w:tcW w:w="1696" w:type="dxa"/>
            <w:shd w:val="clear" w:color="auto" w:fill="EAF1DD" w:themeFill="accent3" w:themeFillTint="33"/>
          </w:tcPr>
          <w:p w14:paraId="5F2C2C87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</w:p>
        </w:tc>
        <w:tc>
          <w:tcPr>
            <w:tcW w:w="4253" w:type="dxa"/>
            <w:shd w:val="clear" w:color="auto" w:fill="EAF1DD" w:themeFill="accent3" w:themeFillTint="33"/>
          </w:tcPr>
          <w:p w14:paraId="3CB50D7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課程名稱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Course Name</w:t>
            </w:r>
          </w:p>
        </w:tc>
        <w:tc>
          <w:tcPr>
            <w:tcW w:w="2126" w:type="dxa"/>
            <w:shd w:val="clear" w:color="auto" w:fill="EAF1DD" w:themeFill="accent3" w:themeFillTint="33"/>
          </w:tcPr>
          <w:p w14:paraId="08D145BA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大學部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>/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>碩博班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1"/>
              </w:rPr>
              <w:t>Undergraduate / Graduate Course</w:t>
            </w:r>
          </w:p>
        </w:tc>
        <w:tc>
          <w:tcPr>
            <w:tcW w:w="1411" w:type="dxa"/>
            <w:shd w:val="clear" w:color="auto" w:fill="EAF1DD" w:themeFill="accent3" w:themeFillTint="33"/>
          </w:tcPr>
          <w:p w14:paraId="5F6CA159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英語授課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1"/>
              </w:rPr>
              <w:t>EMI Course</w:t>
            </w:r>
          </w:p>
        </w:tc>
      </w:tr>
      <w:tr w:rsidR="00B10CDB" w:rsidRPr="0058707D" w14:paraId="04C56DD4" w14:textId="77777777" w:rsidTr="00587C28">
        <w:trPr>
          <w:jc w:val="center"/>
        </w:trPr>
        <w:tc>
          <w:tcPr>
            <w:tcW w:w="1696" w:type="dxa"/>
            <w:vAlign w:val="center"/>
          </w:tcPr>
          <w:p w14:paraId="164B523C" w14:textId="6E5F892C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t>11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2</w:t>
            </w:r>
            <w:r w:rsidRPr="0058707D">
              <w:rPr>
                <w:rFonts w:ascii="Arial" w:eastAsia="微軟正黑體" w:hAnsi="Arial" w:cs="Arial"/>
                <w:color w:val="000000"/>
              </w:rPr>
              <w:t>下學期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/</w:t>
            </w:r>
          </w:p>
          <w:p w14:paraId="629E8888" w14:textId="623E0D3E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bookmarkStart w:id="0" w:name="_gjdgxs" w:colFirst="0" w:colLast="0"/>
            <w:bookmarkEnd w:id="0"/>
            <w:r w:rsidRPr="0058707D">
              <w:rPr>
                <w:rFonts w:ascii="Arial" w:eastAsia="微軟正黑體" w:hAnsi="Arial" w:cs="Arial"/>
                <w:color w:val="000000"/>
              </w:rPr>
              <w:t>202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4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Spring</w:t>
            </w:r>
          </w:p>
        </w:tc>
        <w:tc>
          <w:tcPr>
            <w:tcW w:w="4253" w:type="dxa"/>
          </w:tcPr>
          <w:p w14:paraId="76E8C73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5B2F3B7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3E09C80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184AC4E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0770930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619DCD97" w14:textId="77777777" w:rsidTr="00587C28">
        <w:trPr>
          <w:jc w:val="center"/>
        </w:trPr>
        <w:tc>
          <w:tcPr>
            <w:tcW w:w="1696" w:type="dxa"/>
            <w:vAlign w:val="center"/>
          </w:tcPr>
          <w:p w14:paraId="25132247" w14:textId="39559B18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>
              <w:rPr>
                <w:rFonts w:ascii="Arial" w:eastAsia="微軟正黑體" w:hAnsi="Arial" w:cs="Arial"/>
                <w:color w:val="000000"/>
              </w:rPr>
              <w:t>11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2</w:t>
            </w:r>
            <w:r w:rsidRPr="0058707D">
              <w:rPr>
                <w:rFonts w:ascii="Arial" w:eastAsia="微軟正黑體" w:hAnsi="Arial" w:cs="Arial"/>
                <w:color w:val="000000"/>
              </w:rPr>
              <w:t>上學期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/</w:t>
            </w:r>
          </w:p>
          <w:p w14:paraId="6A16C379" w14:textId="15336A12" w:rsidR="00B10CDB" w:rsidRPr="0058707D" w:rsidRDefault="00B10CDB" w:rsidP="002B372F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>
              <w:rPr>
                <w:rFonts w:ascii="Arial" w:eastAsia="微軟正黑體" w:hAnsi="Arial" w:cs="Arial"/>
                <w:color w:val="000000"/>
              </w:rPr>
              <w:t>202</w:t>
            </w:r>
            <w:r w:rsidR="002B372F">
              <w:rPr>
                <w:rFonts w:ascii="Arial" w:eastAsia="微軟正黑體" w:hAnsi="Arial" w:cs="Arial"/>
                <w:color w:val="000000"/>
              </w:rPr>
              <w:t>3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Fall</w:t>
            </w:r>
          </w:p>
        </w:tc>
        <w:tc>
          <w:tcPr>
            <w:tcW w:w="4253" w:type="dxa"/>
          </w:tcPr>
          <w:p w14:paraId="0655F65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2AD7307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1C6BBB3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6BFA39B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7984402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01F712F1" w14:textId="77777777" w:rsidTr="00587C28">
        <w:trPr>
          <w:jc w:val="center"/>
        </w:trPr>
        <w:tc>
          <w:tcPr>
            <w:tcW w:w="1696" w:type="dxa"/>
            <w:vAlign w:val="center"/>
          </w:tcPr>
          <w:p w14:paraId="7DE50752" w14:textId="11D1417E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>
              <w:rPr>
                <w:rFonts w:ascii="Arial" w:eastAsia="微軟正黑體" w:hAnsi="Arial" w:cs="Arial"/>
                <w:color w:val="000000"/>
              </w:rPr>
              <w:t>1</w:t>
            </w:r>
            <w:r>
              <w:rPr>
                <w:rFonts w:ascii="Arial" w:eastAsia="微軟正黑體" w:hAnsi="Arial" w:cs="Arial" w:hint="eastAsia"/>
                <w:color w:val="000000"/>
              </w:rPr>
              <w:t>1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1</w:t>
            </w:r>
            <w:r w:rsidRPr="0058707D">
              <w:rPr>
                <w:rFonts w:ascii="Arial" w:eastAsia="微軟正黑體" w:hAnsi="Arial" w:cs="Arial"/>
                <w:color w:val="000000"/>
              </w:rPr>
              <w:t>下學期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/</w:t>
            </w:r>
          </w:p>
          <w:p w14:paraId="5656E374" w14:textId="2B10CD40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t>202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3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Spring</w:t>
            </w:r>
          </w:p>
        </w:tc>
        <w:tc>
          <w:tcPr>
            <w:tcW w:w="4253" w:type="dxa"/>
          </w:tcPr>
          <w:p w14:paraId="5E60ACFC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3DD9233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4E284BB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7AECC24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67E61D1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5830EE8E" w14:textId="77777777" w:rsidTr="00587C28">
        <w:trPr>
          <w:jc w:val="center"/>
        </w:trPr>
        <w:tc>
          <w:tcPr>
            <w:tcW w:w="1696" w:type="dxa"/>
            <w:vAlign w:val="center"/>
          </w:tcPr>
          <w:p w14:paraId="7E9E4645" w14:textId="14472768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>
              <w:rPr>
                <w:rFonts w:ascii="Arial" w:eastAsia="微軟正黑體" w:hAnsi="Arial" w:cs="Arial"/>
                <w:color w:val="000000"/>
              </w:rPr>
              <w:lastRenderedPageBreak/>
              <w:t>1</w:t>
            </w:r>
            <w:r>
              <w:rPr>
                <w:rFonts w:ascii="Arial" w:eastAsia="微軟正黑體" w:hAnsi="Arial" w:cs="Arial" w:hint="eastAsia"/>
                <w:color w:val="000000"/>
              </w:rPr>
              <w:t>1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1</w:t>
            </w:r>
            <w:r w:rsidRPr="0058707D">
              <w:rPr>
                <w:rFonts w:ascii="Arial" w:eastAsia="微軟正黑體" w:hAnsi="Arial" w:cs="Arial"/>
                <w:color w:val="000000"/>
              </w:rPr>
              <w:t>上學期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/</w:t>
            </w:r>
          </w:p>
          <w:p w14:paraId="18FAB10B" w14:textId="61F17C5E" w:rsidR="00B10CDB" w:rsidRPr="0058707D" w:rsidRDefault="00B10CDB" w:rsidP="00725C4C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t>202</w:t>
            </w:r>
            <w:r w:rsidR="00725C4C">
              <w:rPr>
                <w:rFonts w:ascii="Arial" w:eastAsia="微軟正黑體" w:hAnsi="Arial" w:cs="Arial"/>
                <w:color w:val="000000"/>
              </w:rPr>
              <w:t>2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Fall</w:t>
            </w:r>
          </w:p>
        </w:tc>
        <w:tc>
          <w:tcPr>
            <w:tcW w:w="4253" w:type="dxa"/>
          </w:tcPr>
          <w:p w14:paraId="6466B3A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53072AD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550463A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246F27A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5750F76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</w:tbl>
    <w:p w14:paraId="683CB53F" w14:textId="77777777" w:rsidR="00B10CDB" w:rsidRPr="0058707D" w:rsidRDefault="00B10CDB" w:rsidP="00B10CDB">
      <w:pPr>
        <w:spacing w:line="0" w:lineRule="atLeast"/>
        <w:rPr>
          <w:rFonts w:ascii="Arial" w:eastAsia="微軟正黑體" w:hAnsi="Arial" w:cs="Arial"/>
          <w:b/>
        </w:rPr>
      </w:pPr>
      <w:r w:rsidRPr="0058707D">
        <w:rPr>
          <w:rFonts w:ascii="Arial" w:eastAsia="微軟正黑體" w:hAnsi="Arial" w:cs="Arial"/>
          <w:b/>
          <w:sz w:val="28"/>
        </w:rPr>
        <w:t>學歷背景</w:t>
      </w:r>
      <w:r w:rsidRPr="0058707D">
        <w:rPr>
          <w:rFonts w:ascii="Arial" w:eastAsia="微軟正黑體" w:hAnsi="Arial" w:cs="Arial"/>
          <w:b/>
          <w:sz w:val="28"/>
        </w:rPr>
        <w:t xml:space="preserve"> /</w:t>
      </w:r>
      <w:r w:rsidRPr="0058707D">
        <w:rPr>
          <w:rFonts w:ascii="Arial" w:eastAsia="微軟正黑體" w:hAnsi="Arial" w:cs="Arial"/>
          <w:b/>
        </w:rPr>
        <w:t xml:space="preserve"> Educational background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2109"/>
        <w:gridCol w:w="1148"/>
        <w:gridCol w:w="2878"/>
        <w:gridCol w:w="2008"/>
        <w:gridCol w:w="1343"/>
      </w:tblGrid>
      <w:tr w:rsidR="00B10CDB" w:rsidRPr="0058707D" w14:paraId="683CD975" w14:textId="77777777" w:rsidTr="00587C28">
        <w:trPr>
          <w:jc w:val="center"/>
        </w:trPr>
        <w:tc>
          <w:tcPr>
            <w:tcW w:w="2109" w:type="dxa"/>
            <w:shd w:val="clear" w:color="auto" w:fill="FDE9D9" w:themeFill="accent6" w:themeFillTint="33"/>
          </w:tcPr>
          <w:p w14:paraId="7C020ECB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畢業學校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br/>
              <w:t>College/University</w:t>
            </w:r>
          </w:p>
        </w:tc>
        <w:tc>
          <w:tcPr>
            <w:tcW w:w="1148" w:type="dxa"/>
            <w:shd w:val="clear" w:color="auto" w:fill="FDE9D9" w:themeFill="accent6" w:themeFillTint="33"/>
          </w:tcPr>
          <w:p w14:paraId="75FE8AF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國別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Country</w:t>
            </w:r>
          </w:p>
        </w:tc>
        <w:tc>
          <w:tcPr>
            <w:tcW w:w="2878" w:type="dxa"/>
            <w:shd w:val="clear" w:color="auto" w:fill="FDE9D9" w:themeFill="accent6" w:themeFillTint="33"/>
          </w:tcPr>
          <w:p w14:paraId="41250981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主修學門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Major</w:t>
            </w:r>
          </w:p>
        </w:tc>
        <w:tc>
          <w:tcPr>
            <w:tcW w:w="2008" w:type="dxa"/>
            <w:shd w:val="clear" w:color="auto" w:fill="FDE9D9" w:themeFill="accent6" w:themeFillTint="33"/>
          </w:tcPr>
          <w:p w14:paraId="44EA7E7E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學位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Degree</w:t>
            </w:r>
          </w:p>
        </w:tc>
        <w:tc>
          <w:tcPr>
            <w:tcW w:w="1343" w:type="dxa"/>
            <w:shd w:val="clear" w:color="auto" w:fill="FDE9D9" w:themeFill="accent6" w:themeFillTint="33"/>
          </w:tcPr>
          <w:p w14:paraId="73037F7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修業期間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Year</w:t>
            </w:r>
          </w:p>
        </w:tc>
      </w:tr>
      <w:tr w:rsidR="00B10CDB" w:rsidRPr="0058707D" w14:paraId="388FFCB4" w14:textId="77777777" w:rsidTr="00587C28">
        <w:trPr>
          <w:jc w:val="center"/>
        </w:trPr>
        <w:tc>
          <w:tcPr>
            <w:tcW w:w="2109" w:type="dxa"/>
            <w:vAlign w:val="center"/>
          </w:tcPr>
          <w:p w14:paraId="016F3B6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(Purdue University)</w:t>
            </w:r>
          </w:p>
        </w:tc>
        <w:tc>
          <w:tcPr>
            <w:tcW w:w="1148" w:type="dxa"/>
            <w:vAlign w:val="center"/>
          </w:tcPr>
          <w:p w14:paraId="234635A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USA</w:t>
            </w:r>
          </w:p>
        </w:tc>
        <w:tc>
          <w:tcPr>
            <w:tcW w:w="2878" w:type="dxa"/>
            <w:vAlign w:val="center"/>
          </w:tcPr>
          <w:p w14:paraId="57854F1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 xml:space="preserve">Engineering </w:t>
            </w:r>
          </w:p>
        </w:tc>
        <w:tc>
          <w:tcPr>
            <w:tcW w:w="2008" w:type="dxa"/>
            <w:vAlign w:val="center"/>
          </w:tcPr>
          <w:p w14:paraId="303706C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  <w:sz w:val="22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博士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Ph.D.</w:t>
            </w:r>
          </w:p>
        </w:tc>
        <w:tc>
          <w:tcPr>
            <w:tcW w:w="1343" w:type="dxa"/>
            <w:vAlign w:val="center"/>
          </w:tcPr>
          <w:p w14:paraId="4A0B8F9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1994-1996</w:t>
            </w:r>
          </w:p>
        </w:tc>
      </w:tr>
      <w:tr w:rsidR="00B10CDB" w:rsidRPr="0058707D" w14:paraId="5A4C75B5" w14:textId="77777777" w:rsidTr="00587C28">
        <w:trPr>
          <w:jc w:val="center"/>
        </w:trPr>
        <w:tc>
          <w:tcPr>
            <w:tcW w:w="2109" w:type="dxa"/>
          </w:tcPr>
          <w:p w14:paraId="06DE5A5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148" w:type="dxa"/>
          </w:tcPr>
          <w:p w14:paraId="1B3D548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878" w:type="dxa"/>
          </w:tcPr>
          <w:p w14:paraId="1ADFFE4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008" w:type="dxa"/>
          </w:tcPr>
          <w:p w14:paraId="1E2BD29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</w:rPr>
            </w:pPr>
          </w:p>
        </w:tc>
        <w:tc>
          <w:tcPr>
            <w:tcW w:w="1343" w:type="dxa"/>
          </w:tcPr>
          <w:p w14:paraId="123A1BE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3D834220" w14:textId="77777777" w:rsidTr="00587C28">
        <w:trPr>
          <w:jc w:val="center"/>
        </w:trPr>
        <w:tc>
          <w:tcPr>
            <w:tcW w:w="2109" w:type="dxa"/>
            <w:vAlign w:val="center"/>
          </w:tcPr>
          <w:p w14:paraId="424C7AF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148" w:type="dxa"/>
          </w:tcPr>
          <w:p w14:paraId="0B164A3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878" w:type="dxa"/>
          </w:tcPr>
          <w:p w14:paraId="712B17A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008" w:type="dxa"/>
          </w:tcPr>
          <w:p w14:paraId="1D37F196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  <w:tc>
          <w:tcPr>
            <w:tcW w:w="1343" w:type="dxa"/>
          </w:tcPr>
          <w:p w14:paraId="063BC1B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6D16EF88" w14:textId="77777777" w:rsidTr="00587C28">
        <w:trPr>
          <w:jc w:val="center"/>
        </w:trPr>
        <w:tc>
          <w:tcPr>
            <w:tcW w:w="2109" w:type="dxa"/>
            <w:vAlign w:val="center"/>
          </w:tcPr>
          <w:p w14:paraId="6F8CABC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148" w:type="dxa"/>
          </w:tcPr>
          <w:p w14:paraId="02A5D4B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878" w:type="dxa"/>
          </w:tcPr>
          <w:p w14:paraId="2EDD728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008" w:type="dxa"/>
          </w:tcPr>
          <w:p w14:paraId="007F71E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  <w:tc>
          <w:tcPr>
            <w:tcW w:w="1343" w:type="dxa"/>
          </w:tcPr>
          <w:p w14:paraId="3442432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4580DEC0" w14:textId="77777777" w:rsidTr="00587C28">
        <w:trPr>
          <w:jc w:val="center"/>
        </w:trPr>
        <w:tc>
          <w:tcPr>
            <w:tcW w:w="2109" w:type="dxa"/>
            <w:vAlign w:val="center"/>
          </w:tcPr>
          <w:p w14:paraId="23F01AD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  <w:tc>
          <w:tcPr>
            <w:tcW w:w="1148" w:type="dxa"/>
          </w:tcPr>
          <w:p w14:paraId="4D43B2C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878" w:type="dxa"/>
          </w:tcPr>
          <w:p w14:paraId="392F61D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008" w:type="dxa"/>
          </w:tcPr>
          <w:p w14:paraId="69C9B9F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  <w:tc>
          <w:tcPr>
            <w:tcW w:w="1343" w:type="dxa"/>
          </w:tcPr>
          <w:p w14:paraId="7AEF32E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</w:tbl>
    <w:p w14:paraId="7BEE37F3" w14:textId="77777777" w:rsidR="00B10CDB" w:rsidRPr="0058707D" w:rsidRDefault="00B10CDB" w:rsidP="00B10CDB">
      <w:pPr>
        <w:spacing w:line="0" w:lineRule="atLeast"/>
        <w:ind w:rightChars="-59" w:right="-142"/>
        <w:rPr>
          <w:rFonts w:ascii="Arial" w:eastAsia="微軟正黑體" w:hAnsi="Arial" w:cs="Arial"/>
          <w:b/>
        </w:rPr>
      </w:pPr>
      <w:r w:rsidRPr="0058707D">
        <w:rPr>
          <w:rFonts w:ascii="Arial" w:eastAsia="微軟正黑體" w:hAnsi="Arial" w:cs="Arial"/>
          <w:b/>
          <w:sz w:val="28"/>
        </w:rPr>
        <w:t>近</w:t>
      </w:r>
      <w:r w:rsidRPr="0058707D">
        <w:rPr>
          <w:rFonts w:ascii="Arial" w:eastAsia="微軟正黑體" w:hAnsi="Arial" w:cs="Arial"/>
          <w:b/>
          <w:sz w:val="28"/>
        </w:rPr>
        <w:t>5</w:t>
      </w:r>
      <w:r w:rsidRPr="0058707D">
        <w:rPr>
          <w:rFonts w:ascii="Arial" w:eastAsia="微軟正黑體" w:hAnsi="Arial" w:cs="Arial"/>
          <w:b/>
          <w:sz w:val="28"/>
        </w:rPr>
        <w:t>年教學與研究獎勵事蹟</w:t>
      </w:r>
      <w:r w:rsidRPr="0058707D">
        <w:rPr>
          <w:rFonts w:ascii="Arial" w:eastAsia="微軟正黑體" w:hAnsi="Arial" w:cs="Arial"/>
          <w:b/>
          <w:sz w:val="28"/>
        </w:rPr>
        <w:t xml:space="preserve">  / </w:t>
      </w:r>
      <w:r w:rsidRPr="0058707D">
        <w:rPr>
          <w:rFonts w:ascii="Arial" w:eastAsia="微軟正黑體" w:hAnsi="Arial" w:cs="Arial"/>
          <w:b/>
        </w:rPr>
        <w:t>Academic and research awards within 5 years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2109"/>
        <w:gridCol w:w="7377"/>
      </w:tblGrid>
      <w:tr w:rsidR="00B10CDB" w:rsidRPr="0058707D" w14:paraId="7F668AB8" w14:textId="77777777" w:rsidTr="00587C28">
        <w:trPr>
          <w:jc w:val="center"/>
        </w:trPr>
        <w:tc>
          <w:tcPr>
            <w:tcW w:w="2109" w:type="dxa"/>
            <w:shd w:val="clear" w:color="auto" w:fill="FDE9D9" w:themeFill="accent6" w:themeFillTint="33"/>
          </w:tcPr>
          <w:p w14:paraId="7CE55B1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年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 xml:space="preserve"> / Year</w:t>
            </w:r>
          </w:p>
        </w:tc>
        <w:tc>
          <w:tcPr>
            <w:tcW w:w="7377" w:type="dxa"/>
            <w:shd w:val="clear" w:color="auto" w:fill="FDE9D9" w:themeFill="accent6" w:themeFillTint="33"/>
          </w:tcPr>
          <w:p w14:paraId="05E36356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事蹟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 xml:space="preserve"> / Awards</w:t>
            </w:r>
          </w:p>
        </w:tc>
      </w:tr>
      <w:tr w:rsidR="00B10CDB" w:rsidRPr="0058707D" w14:paraId="5CA6F7D3" w14:textId="77777777" w:rsidTr="00587C28">
        <w:trPr>
          <w:jc w:val="center"/>
        </w:trPr>
        <w:tc>
          <w:tcPr>
            <w:tcW w:w="2109" w:type="dxa"/>
            <w:vAlign w:val="center"/>
          </w:tcPr>
          <w:p w14:paraId="1BE4A2B1" w14:textId="60A1C1E6" w:rsidR="00B10CDB" w:rsidRPr="0058707D" w:rsidRDefault="007A407D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  <w:sz w:val="22"/>
              </w:rPr>
            </w:pPr>
            <w:r>
              <w:rPr>
                <w:rFonts w:ascii="Arial" w:eastAsia="微軟正黑體" w:hAnsi="Arial" w:cs="Arial"/>
                <w:color w:val="A6A6A6"/>
                <w:sz w:val="22"/>
              </w:rPr>
              <w:t>202</w:t>
            </w:r>
            <w:r>
              <w:rPr>
                <w:rFonts w:ascii="Arial" w:eastAsia="微軟正黑體" w:hAnsi="Arial" w:cs="Arial" w:hint="eastAsia"/>
                <w:color w:val="A6A6A6"/>
                <w:sz w:val="22"/>
              </w:rPr>
              <w:t>3</w:t>
            </w:r>
          </w:p>
        </w:tc>
        <w:tc>
          <w:tcPr>
            <w:tcW w:w="7377" w:type="dxa"/>
            <w:vAlign w:val="center"/>
          </w:tcPr>
          <w:p w14:paraId="2D421EDE" w14:textId="5307A736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  <w:sz w:val="22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國立交通大學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1</w:t>
            </w:r>
            <w:r w:rsidR="007A407D">
              <w:rPr>
                <w:rFonts w:ascii="Arial" w:eastAsia="微軟正黑體" w:hAnsi="Arial" w:cs="Arial" w:hint="eastAsia"/>
                <w:color w:val="A6A6A6"/>
                <w:sz w:val="22"/>
              </w:rPr>
              <w:t>11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學年度傑出教學獎</w:t>
            </w:r>
          </w:p>
        </w:tc>
      </w:tr>
      <w:tr w:rsidR="00B10CDB" w:rsidRPr="0058707D" w14:paraId="029807C7" w14:textId="77777777" w:rsidTr="00587C28">
        <w:trPr>
          <w:jc w:val="center"/>
        </w:trPr>
        <w:tc>
          <w:tcPr>
            <w:tcW w:w="2109" w:type="dxa"/>
          </w:tcPr>
          <w:p w14:paraId="0C7E36F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610E747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1C06455B" w14:textId="77777777" w:rsidTr="00587C28">
        <w:trPr>
          <w:jc w:val="center"/>
        </w:trPr>
        <w:tc>
          <w:tcPr>
            <w:tcW w:w="2109" w:type="dxa"/>
            <w:vAlign w:val="center"/>
          </w:tcPr>
          <w:p w14:paraId="1D6F166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49BABD8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42DEEF9E" w14:textId="77777777" w:rsidTr="00587C28">
        <w:trPr>
          <w:jc w:val="center"/>
        </w:trPr>
        <w:tc>
          <w:tcPr>
            <w:tcW w:w="2109" w:type="dxa"/>
            <w:vAlign w:val="center"/>
          </w:tcPr>
          <w:p w14:paraId="379F6EF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7A7057A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13A14ABA" w14:textId="77777777" w:rsidTr="00587C28">
        <w:trPr>
          <w:jc w:val="center"/>
        </w:trPr>
        <w:tc>
          <w:tcPr>
            <w:tcW w:w="2109" w:type="dxa"/>
            <w:vAlign w:val="center"/>
          </w:tcPr>
          <w:p w14:paraId="7D9B4D5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49F33E1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</w:tbl>
    <w:p w14:paraId="2DBC83A9" w14:textId="77777777" w:rsidR="00B10CDB" w:rsidRPr="0058707D" w:rsidRDefault="00B10CDB" w:rsidP="00B10CDB">
      <w:pPr>
        <w:spacing w:line="0" w:lineRule="atLeast"/>
        <w:ind w:rightChars="-59" w:right="-142"/>
        <w:rPr>
          <w:rFonts w:ascii="Arial" w:eastAsia="微軟正黑體" w:hAnsi="Arial" w:cs="Arial"/>
          <w:b/>
        </w:rPr>
      </w:pPr>
      <w:r w:rsidRPr="0058707D">
        <w:rPr>
          <w:rFonts w:ascii="Arial" w:eastAsia="微軟正黑體" w:hAnsi="Arial" w:cs="Arial"/>
          <w:b/>
          <w:sz w:val="28"/>
        </w:rPr>
        <w:t>近</w:t>
      </w:r>
      <w:r w:rsidRPr="0058707D">
        <w:rPr>
          <w:rFonts w:ascii="Arial" w:eastAsia="微軟正黑體" w:hAnsi="Arial" w:cs="Arial"/>
          <w:b/>
          <w:sz w:val="28"/>
        </w:rPr>
        <w:t>5</w:t>
      </w:r>
      <w:r w:rsidRPr="0058707D">
        <w:rPr>
          <w:rFonts w:ascii="Arial" w:eastAsia="微軟正黑體" w:hAnsi="Arial" w:cs="Arial"/>
          <w:b/>
          <w:sz w:val="28"/>
        </w:rPr>
        <w:t>年經歷</w:t>
      </w:r>
      <w:r w:rsidRPr="0058707D">
        <w:rPr>
          <w:rFonts w:ascii="Arial" w:eastAsia="微軟正黑體" w:hAnsi="Arial" w:cs="Arial"/>
          <w:b/>
          <w:sz w:val="28"/>
        </w:rPr>
        <w:t xml:space="preserve">  / </w:t>
      </w:r>
      <w:r w:rsidRPr="0058707D">
        <w:rPr>
          <w:rFonts w:ascii="Arial" w:eastAsia="微軟正黑體" w:hAnsi="Arial" w:cs="Arial"/>
          <w:b/>
        </w:rPr>
        <w:t>Professional experiences within 5 years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2109"/>
        <w:gridCol w:w="7377"/>
      </w:tblGrid>
      <w:tr w:rsidR="00B10CDB" w:rsidRPr="0058707D" w14:paraId="0251FC61" w14:textId="77777777" w:rsidTr="00587C28">
        <w:trPr>
          <w:jc w:val="center"/>
        </w:trPr>
        <w:tc>
          <w:tcPr>
            <w:tcW w:w="2109" w:type="dxa"/>
            <w:shd w:val="clear" w:color="auto" w:fill="FDE9D9" w:themeFill="accent6" w:themeFillTint="33"/>
          </w:tcPr>
          <w:p w14:paraId="3413A5D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年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 xml:space="preserve"> / Year</w:t>
            </w:r>
          </w:p>
        </w:tc>
        <w:tc>
          <w:tcPr>
            <w:tcW w:w="7377" w:type="dxa"/>
            <w:shd w:val="clear" w:color="auto" w:fill="FDE9D9" w:themeFill="accent6" w:themeFillTint="33"/>
          </w:tcPr>
          <w:p w14:paraId="70CCF7F9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經歷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 xml:space="preserve"> / Experience</w:t>
            </w:r>
          </w:p>
        </w:tc>
      </w:tr>
      <w:tr w:rsidR="00B10CDB" w:rsidRPr="0058707D" w14:paraId="50A5156E" w14:textId="77777777" w:rsidTr="00587C28">
        <w:trPr>
          <w:trHeight w:val="172"/>
          <w:jc w:val="center"/>
        </w:trPr>
        <w:tc>
          <w:tcPr>
            <w:tcW w:w="2109" w:type="dxa"/>
            <w:vAlign w:val="center"/>
          </w:tcPr>
          <w:p w14:paraId="1E4BBE87" w14:textId="065484D9" w:rsidR="00B10CDB" w:rsidRPr="0058707D" w:rsidRDefault="00B10CDB" w:rsidP="007A407D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201</w:t>
            </w:r>
            <w:r w:rsidR="007A407D">
              <w:rPr>
                <w:rFonts w:ascii="Arial" w:eastAsia="微軟正黑體" w:hAnsi="Arial" w:cs="Arial" w:hint="eastAsia"/>
                <w:color w:val="A6A6A6"/>
                <w:sz w:val="22"/>
              </w:rPr>
              <w:t>9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－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202</w:t>
            </w:r>
            <w:r w:rsidR="007A407D">
              <w:rPr>
                <w:rFonts w:ascii="Arial" w:eastAsia="微軟正黑體" w:hAnsi="Arial" w:cs="Arial" w:hint="eastAsia"/>
                <w:color w:val="A6A6A6"/>
                <w:sz w:val="22"/>
              </w:rPr>
              <w:t>4</w:t>
            </w:r>
          </w:p>
        </w:tc>
        <w:tc>
          <w:tcPr>
            <w:tcW w:w="7377" w:type="dxa"/>
            <w:vAlign w:val="center"/>
          </w:tcPr>
          <w:p w14:paraId="5AD8F7B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國立交通大學電機學院副教授</w:t>
            </w:r>
          </w:p>
        </w:tc>
      </w:tr>
      <w:tr w:rsidR="00B10CDB" w:rsidRPr="0058707D" w14:paraId="727DCD65" w14:textId="77777777" w:rsidTr="00587C28">
        <w:trPr>
          <w:jc w:val="center"/>
        </w:trPr>
        <w:tc>
          <w:tcPr>
            <w:tcW w:w="2109" w:type="dxa"/>
          </w:tcPr>
          <w:p w14:paraId="6833FBE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2D535F5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0635C26E" w14:textId="77777777" w:rsidTr="00587C28">
        <w:trPr>
          <w:jc w:val="center"/>
        </w:trPr>
        <w:tc>
          <w:tcPr>
            <w:tcW w:w="2109" w:type="dxa"/>
            <w:vAlign w:val="center"/>
          </w:tcPr>
          <w:p w14:paraId="5F3D836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55E67C2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67E7FD9A" w14:textId="77777777" w:rsidTr="00587C28">
        <w:trPr>
          <w:jc w:val="center"/>
        </w:trPr>
        <w:tc>
          <w:tcPr>
            <w:tcW w:w="2109" w:type="dxa"/>
            <w:vAlign w:val="center"/>
          </w:tcPr>
          <w:p w14:paraId="5770BCC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1B069DF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1E467F8E" w14:textId="77777777" w:rsidTr="00587C28">
        <w:trPr>
          <w:jc w:val="center"/>
        </w:trPr>
        <w:tc>
          <w:tcPr>
            <w:tcW w:w="2109" w:type="dxa"/>
            <w:vAlign w:val="center"/>
          </w:tcPr>
          <w:p w14:paraId="49F8DF1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6B93C05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</w:tbl>
    <w:p w14:paraId="11983C09" w14:textId="77777777" w:rsidR="00B10CDB" w:rsidRPr="0058707D" w:rsidRDefault="00B10CDB" w:rsidP="00B10CDB">
      <w:pPr>
        <w:spacing w:line="0" w:lineRule="atLeast"/>
        <w:rPr>
          <w:rFonts w:ascii="Arial" w:eastAsia="微軟正黑體" w:hAnsi="Arial" w:cs="Arial"/>
          <w:b/>
          <w:sz w:val="28"/>
        </w:rPr>
      </w:pPr>
      <w:r w:rsidRPr="0058707D">
        <w:rPr>
          <w:rFonts w:ascii="Arial" w:eastAsia="微軟正黑體" w:hAnsi="Arial" w:cs="Arial"/>
          <w:b/>
          <w:color w:val="C00000"/>
          <w:sz w:val="28"/>
        </w:rPr>
        <w:t>請閱讀並確認以下注意事項</w:t>
      </w:r>
      <w:r w:rsidRPr="0058707D">
        <w:rPr>
          <w:rFonts w:ascii="Arial" w:eastAsia="微軟正黑體" w:hAnsi="Arial" w:cs="Arial"/>
          <w:b/>
          <w:color w:val="C00000"/>
          <w:sz w:val="28"/>
        </w:rPr>
        <w:t xml:space="preserve"> / Important notes</w:t>
      </w:r>
    </w:p>
    <w:tbl>
      <w:tblPr>
        <w:tblStyle w:val="ab"/>
        <w:tblW w:w="9493" w:type="dxa"/>
        <w:jc w:val="center"/>
        <w:tblLook w:val="04A0" w:firstRow="1" w:lastRow="0" w:firstColumn="1" w:lastColumn="0" w:noHBand="0" w:noVBand="1"/>
      </w:tblPr>
      <w:tblGrid>
        <w:gridCol w:w="9493"/>
      </w:tblGrid>
      <w:tr w:rsidR="00B10CDB" w:rsidRPr="0058707D" w14:paraId="3D28FBB1" w14:textId="77777777" w:rsidTr="00587C28">
        <w:trPr>
          <w:jc w:val="center"/>
        </w:trPr>
        <w:tc>
          <w:tcPr>
            <w:tcW w:w="9493" w:type="dxa"/>
          </w:tcPr>
          <w:p w14:paraId="1843E9C2" w14:textId="77777777" w:rsidR="00B10CDB" w:rsidRPr="0058707D" w:rsidRDefault="00B10CDB" w:rsidP="00B10CDB">
            <w:pPr>
              <w:pStyle w:val="aa"/>
              <w:numPr>
                <w:ilvl w:val="0"/>
                <w:numId w:val="19"/>
              </w:numPr>
              <w:spacing w:line="0" w:lineRule="atLeast"/>
              <w:ind w:leftChars="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確定錄取並接獲通知後，需於</w:t>
            </w:r>
            <w:r w:rsidRPr="0058707D">
              <w:rPr>
                <w:rFonts w:ascii="Arial" w:eastAsia="微軟正黑體" w:hAnsi="Arial" w:cs="Arial"/>
              </w:rPr>
              <w:t>1</w:t>
            </w:r>
            <w:r w:rsidRPr="0058707D">
              <w:rPr>
                <w:rFonts w:ascii="Arial" w:eastAsia="微軟正黑體" w:hAnsi="Arial" w:cs="Arial"/>
              </w:rPr>
              <w:t>週內至本校出納組支付保證金台幣</w:t>
            </w:r>
            <w:r w:rsidRPr="0058707D">
              <w:rPr>
                <w:rFonts w:ascii="Arial" w:eastAsia="微軟正黑體" w:hAnsi="Arial" w:cs="Arial"/>
              </w:rPr>
              <w:t>3</w:t>
            </w:r>
            <w:r w:rsidRPr="0058707D">
              <w:rPr>
                <w:rFonts w:ascii="Arial" w:eastAsia="微軟正黑體" w:hAnsi="Arial" w:cs="Arial"/>
              </w:rPr>
              <w:t>萬元整。</w:t>
            </w:r>
          </w:p>
          <w:p w14:paraId="006B6BB5" w14:textId="18F08704" w:rsidR="00B10CDB" w:rsidRPr="0058707D" w:rsidRDefault="00B10CDB" w:rsidP="00587C28">
            <w:pPr>
              <w:pStyle w:val="aa"/>
              <w:spacing w:line="0" w:lineRule="atLeast"/>
              <w:ind w:leftChars="0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The participant will receive a notice letter if you join the program successfully. Then, the participant needs to deposit of NT$</w:t>
            </w:r>
            <w:r w:rsidR="00DE179D">
              <w:rPr>
                <w:rFonts w:ascii="Arial" w:eastAsia="微軟正黑體" w:hAnsi="Arial" w:cs="Arial"/>
                <w:sz w:val="22"/>
              </w:rPr>
              <w:t>2</w:t>
            </w:r>
            <w:r w:rsidRPr="0058707D">
              <w:rPr>
                <w:rFonts w:ascii="Arial" w:eastAsia="微軟正黑體" w:hAnsi="Arial" w:cs="Arial"/>
                <w:sz w:val="22"/>
              </w:rPr>
              <w:t>0,000 to the Cashier Division in NYCU.</w:t>
            </w:r>
          </w:p>
          <w:p w14:paraId="340FA305" w14:textId="7D538B16" w:rsidR="00B10CDB" w:rsidRPr="0058707D" w:rsidRDefault="00B10CDB" w:rsidP="00B10CDB">
            <w:pPr>
              <w:pStyle w:val="aa"/>
              <w:numPr>
                <w:ilvl w:val="0"/>
                <w:numId w:val="19"/>
              </w:numPr>
              <w:spacing w:line="0" w:lineRule="atLeast"/>
              <w:ind w:leftChars="0"/>
              <w:contextualSpacing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學員需完成</w:t>
            </w:r>
            <w:r w:rsidRPr="0058707D">
              <w:rPr>
                <w:rFonts w:ascii="Arial" w:eastAsia="微軟正黑體" w:hAnsi="Arial" w:cs="Arial"/>
              </w:rPr>
              <w:t>3</w:t>
            </w:r>
            <w:r w:rsidRPr="0058707D">
              <w:rPr>
                <w:rFonts w:ascii="Arial" w:eastAsia="微軟正黑體" w:hAnsi="Arial" w:cs="Arial"/>
              </w:rPr>
              <w:t>個梯次</w:t>
            </w:r>
            <w:r w:rsidR="007A407D">
              <w:rPr>
                <w:rFonts w:ascii="Arial" w:eastAsia="微軟正黑體" w:hAnsi="Arial" w:cs="Arial" w:hint="eastAsia"/>
              </w:rPr>
              <w:t>45</w:t>
            </w:r>
            <w:r w:rsidRPr="0058707D">
              <w:rPr>
                <w:rFonts w:ascii="Arial" w:eastAsia="微軟正黑體" w:hAnsi="Arial" w:cs="Arial"/>
              </w:rPr>
              <w:t>小時培訓，並於</w:t>
            </w:r>
            <w:r w:rsidRPr="0058707D">
              <w:rPr>
                <w:rFonts w:ascii="Arial" w:eastAsia="微軟正黑體" w:hAnsi="Arial" w:cs="Arial"/>
              </w:rPr>
              <w:t>202</w:t>
            </w:r>
            <w:r w:rsidR="007A407D">
              <w:rPr>
                <w:rFonts w:ascii="Arial" w:eastAsia="微軟正黑體" w:hAnsi="Arial" w:cs="Arial" w:hint="eastAsia"/>
              </w:rPr>
              <w:t>5</w:t>
            </w:r>
            <w:r w:rsidRPr="0058707D">
              <w:rPr>
                <w:rFonts w:ascii="Arial" w:eastAsia="微軟正黑體" w:hAnsi="Arial" w:cs="Arial"/>
              </w:rPr>
              <w:t>/4/30(</w:t>
            </w:r>
            <w:r w:rsidRPr="0058707D">
              <w:rPr>
                <w:rFonts w:ascii="Arial" w:eastAsia="微軟正黑體" w:hAnsi="Arial" w:cs="Arial"/>
              </w:rPr>
              <w:t>前</w:t>
            </w:r>
            <w:r w:rsidRPr="0058707D">
              <w:rPr>
                <w:rFonts w:ascii="Arial" w:eastAsia="微軟正黑體" w:hAnsi="Arial" w:cs="Arial"/>
              </w:rPr>
              <w:t>)</w:t>
            </w:r>
            <w:r w:rsidRPr="0058707D">
              <w:rPr>
                <w:rFonts w:ascii="Arial" w:eastAsia="微軟正黑體" w:hAnsi="Arial" w:cs="Arial"/>
              </w:rPr>
              <w:t>完成認證申請，且提供本單位認證申請文件及推薦函備查後，得全額退還保證金。</w:t>
            </w:r>
          </w:p>
          <w:p w14:paraId="56EDCD5C" w14:textId="38FD860B" w:rsidR="00B10CDB" w:rsidRPr="0058707D" w:rsidRDefault="00B10CDB" w:rsidP="00587C28">
            <w:pPr>
              <w:pStyle w:val="aa"/>
              <w:spacing w:line="0" w:lineRule="atLeast"/>
              <w:ind w:leftChars="0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 xml:space="preserve">The participant needs to attend the whole 3 modules and submit Fellowship application </w:t>
            </w:r>
            <w:r w:rsidRPr="0058707D">
              <w:rPr>
                <w:rFonts w:ascii="Arial" w:eastAsia="微軟正黑體" w:hAnsi="Arial" w:cs="Arial"/>
                <w:sz w:val="22"/>
              </w:rPr>
              <w:lastRenderedPageBreak/>
              <w:t>before the end of April, 202</w:t>
            </w:r>
            <w:r w:rsidR="007A407D">
              <w:rPr>
                <w:rFonts w:ascii="Arial" w:eastAsia="微軟正黑體" w:hAnsi="Arial" w:cs="Arial" w:hint="eastAsia"/>
                <w:sz w:val="22"/>
              </w:rPr>
              <w:t>5</w:t>
            </w:r>
            <w:r w:rsidRPr="0058707D">
              <w:rPr>
                <w:rFonts w:ascii="Arial" w:eastAsia="微軟正黑體" w:hAnsi="Arial" w:cs="Arial"/>
                <w:sz w:val="22"/>
              </w:rPr>
              <w:t>. Then, the participant will need to provide us a copy of Fellowship Application and the two recommendation letters to further proceed with the NT$</w:t>
            </w:r>
            <w:r w:rsidR="00DE179D">
              <w:rPr>
                <w:rFonts w:ascii="Arial" w:eastAsia="微軟正黑體" w:hAnsi="Arial" w:cs="Arial"/>
                <w:sz w:val="22"/>
              </w:rPr>
              <w:t>2</w:t>
            </w:r>
            <w:r w:rsidRPr="0058707D">
              <w:rPr>
                <w:rFonts w:ascii="Arial" w:eastAsia="微軟正黑體" w:hAnsi="Arial" w:cs="Arial"/>
                <w:sz w:val="22"/>
              </w:rPr>
              <w:t>0,000 refund.</w:t>
            </w:r>
          </w:p>
          <w:p w14:paraId="7BEC1FE4" w14:textId="77777777" w:rsidR="00B10CDB" w:rsidRPr="0058707D" w:rsidRDefault="00B10CDB" w:rsidP="00B10CDB">
            <w:pPr>
              <w:pStyle w:val="aa"/>
              <w:numPr>
                <w:ilvl w:val="0"/>
                <w:numId w:val="19"/>
              </w:numPr>
              <w:spacing w:line="0" w:lineRule="atLeast"/>
              <w:ind w:leftChars="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若學員未完成培訓或未完成上述說明，則不予退費。</w:t>
            </w:r>
          </w:p>
          <w:p w14:paraId="2C9071B4" w14:textId="77777777" w:rsidR="00B10CDB" w:rsidRPr="0058707D" w:rsidRDefault="00B10CDB" w:rsidP="00587C28">
            <w:pPr>
              <w:widowControl/>
              <w:ind w:left="480"/>
              <w:rPr>
                <w:rFonts w:ascii="Arial" w:eastAsia="新細明體" w:hAnsi="Arial" w:cs="Arial"/>
                <w:color w:val="FF0000"/>
                <w:sz w:val="22"/>
                <w:szCs w:val="22"/>
              </w:rPr>
            </w:pPr>
            <w:r w:rsidRPr="0058707D">
              <w:rPr>
                <w:rFonts w:ascii="Arial" w:eastAsia="新細明體" w:hAnsi="Arial" w:cs="Arial"/>
                <w:sz w:val="22"/>
                <w:szCs w:val="22"/>
              </w:rPr>
              <w:t>The deposit will not be refunded if the participant does not complete the training, does not submit the HEA Fellowship Application, or any above instructions.</w:t>
            </w:r>
          </w:p>
          <w:p w14:paraId="3C66D43E" w14:textId="77777777" w:rsidR="00B10CDB" w:rsidRPr="0058707D" w:rsidRDefault="00B10CDB" w:rsidP="00B10CDB">
            <w:pPr>
              <w:pStyle w:val="aa"/>
              <w:numPr>
                <w:ilvl w:val="0"/>
                <w:numId w:val="19"/>
              </w:numPr>
              <w:spacing w:line="0" w:lineRule="atLeast"/>
              <w:ind w:leftChars="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國立陽明交通大學國際高教培訓暨認證中心保留調整各審核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繳費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培訓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認證等重要日期，以及調整培訓方式與內容的權利，以因應突發狀況或不可抗拒之因素。</w:t>
            </w:r>
          </w:p>
          <w:p w14:paraId="4FE91DCC" w14:textId="77777777" w:rsidR="00B10CDB" w:rsidRPr="0058707D" w:rsidRDefault="00B10CDB" w:rsidP="00587C28">
            <w:pPr>
              <w:widowControl/>
              <w:ind w:leftChars="200" w:left="480"/>
              <w:rPr>
                <w:rFonts w:ascii="Arial" w:eastAsia="新細明體" w:hAnsi="Arial" w:cs="Arial"/>
                <w:color w:val="FF0000"/>
                <w:sz w:val="22"/>
                <w:szCs w:val="22"/>
              </w:rPr>
            </w:pPr>
            <w:r w:rsidRPr="0058707D">
              <w:rPr>
                <w:rFonts w:ascii="Arial" w:eastAsia="新細明體" w:hAnsi="Arial" w:cs="Arial"/>
                <w:sz w:val="22"/>
                <w:szCs w:val="22"/>
              </w:rPr>
              <w:t>HEAT reserves the right to adjust program dates at its sole discretion and at any time to accommodate unforeseen circumstances.</w:t>
            </w:r>
          </w:p>
        </w:tc>
      </w:tr>
      <w:tr w:rsidR="00B10CDB" w:rsidRPr="0058707D" w14:paraId="5CE280D3" w14:textId="77777777" w:rsidTr="00587C28">
        <w:trPr>
          <w:jc w:val="center"/>
        </w:trPr>
        <w:tc>
          <w:tcPr>
            <w:tcW w:w="9493" w:type="dxa"/>
          </w:tcPr>
          <w:p w14:paraId="684C944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sz w:val="32"/>
              </w:rPr>
              <w:lastRenderedPageBreak/>
              <w:sym w:font="Wingdings" w:char="F06F"/>
            </w:r>
            <w:r w:rsidRPr="0058707D">
              <w:rPr>
                <w:rFonts w:ascii="Arial" w:eastAsia="微軟正黑體" w:hAnsi="Arial" w:cs="Arial"/>
                <w:sz w:val="32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我已閱讀並瞭解上述注意事項</w:t>
            </w:r>
            <w:r w:rsidRPr="0058707D">
              <w:rPr>
                <w:rFonts w:ascii="Arial" w:eastAsia="微軟正黑體" w:hAnsi="Arial" w:cs="Arial"/>
              </w:rPr>
              <w:t xml:space="preserve">/ </w:t>
            </w:r>
            <w:r w:rsidRPr="0058707D">
              <w:rPr>
                <w:rFonts w:ascii="Arial" w:eastAsia="微軟正黑體" w:hAnsi="Arial" w:cs="Arial"/>
                <w:sz w:val="22"/>
              </w:rPr>
              <w:t>I have read and understood the above important notes.</w:t>
            </w:r>
          </w:p>
        </w:tc>
      </w:tr>
    </w:tbl>
    <w:p w14:paraId="78750E98" w14:textId="77777777" w:rsidR="00B10CDB" w:rsidRPr="0058707D" w:rsidRDefault="00B10CDB" w:rsidP="00B10CDB">
      <w:pPr>
        <w:spacing w:line="0" w:lineRule="atLeast"/>
        <w:rPr>
          <w:rFonts w:ascii="Arial" w:eastAsia="微軟正黑體" w:hAnsi="Arial" w:cs="Arial"/>
        </w:rPr>
      </w:pPr>
    </w:p>
    <w:p w14:paraId="3DBDC54B" w14:textId="77777777" w:rsidR="00B10CDB" w:rsidRPr="00BC4C70" w:rsidRDefault="00B10CDB" w:rsidP="00B10CDB">
      <w:pPr>
        <w:rPr>
          <w:rFonts w:ascii="Arial" w:eastAsia="微軟正黑體" w:hAnsi="Arial" w:cs="Arial"/>
          <w:b/>
          <w:color w:val="000000" w:themeColor="text1"/>
          <w:szCs w:val="46"/>
        </w:rPr>
      </w:pPr>
    </w:p>
    <w:p w14:paraId="0940BABA" w14:textId="77777777" w:rsidR="008D54D3" w:rsidRPr="00BC4C70" w:rsidRDefault="008D54D3" w:rsidP="008D54D3">
      <w:pPr>
        <w:rPr>
          <w:rFonts w:ascii="Arial" w:eastAsia="微軟正黑體" w:hAnsi="Arial" w:cs="Arial"/>
          <w:b/>
          <w:color w:val="000000" w:themeColor="text1"/>
          <w:szCs w:val="46"/>
        </w:rPr>
      </w:pPr>
    </w:p>
    <w:p w14:paraId="29D5D289" w14:textId="6A33CBF7" w:rsidR="002473F7" w:rsidRPr="002B1E2E" w:rsidRDefault="002473F7" w:rsidP="002B1E2E">
      <w:pPr>
        <w:rPr>
          <w:rFonts w:ascii="Arial" w:eastAsia="微軟正黑體" w:hAnsi="Arial" w:cs="Arial" w:hint="eastAsia"/>
          <w:b/>
          <w:color w:val="000000" w:themeColor="text1"/>
          <w:szCs w:val="46"/>
        </w:rPr>
      </w:pPr>
      <w:bookmarkStart w:id="1" w:name="_GoBack"/>
      <w:bookmarkEnd w:id="1"/>
    </w:p>
    <w:sectPr w:rsidR="002473F7" w:rsidRPr="002B1E2E" w:rsidSect="002C6170">
      <w:headerReference w:type="default" r:id="rId8"/>
      <w:footerReference w:type="default" r:id="rId9"/>
      <w:pgSz w:w="11906" w:h="16838"/>
      <w:pgMar w:top="993" w:right="1558" w:bottom="993" w:left="1560" w:header="568" w:footer="49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5446D8" w14:textId="77777777" w:rsidR="00907AEC" w:rsidRDefault="00907AEC" w:rsidP="004533CC">
      <w:r>
        <w:separator/>
      </w:r>
    </w:p>
  </w:endnote>
  <w:endnote w:type="continuationSeparator" w:id="0">
    <w:p w14:paraId="5D532605" w14:textId="77777777" w:rsidR="00907AEC" w:rsidRDefault="00907AEC" w:rsidP="00453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MingLiu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94026940"/>
      <w:docPartObj>
        <w:docPartGallery w:val="Page Numbers (Bottom of Page)"/>
        <w:docPartUnique/>
      </w:docPartObj>
    </w:sdtPr>
    <w:sdtEndPr/>
    <w:sdtContent>
      <w:p w14:paraId="78A8EC5F" w14:textId="43FCD3EA" w:rsidR="000E0034" w:rsidRDefault="000E0034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1E2E" w:rsidRPr="002B1E2E">
          <w:rPr>
            <w:noProof/>
            <w:lang w:val="zh-TW"/>
          </w:rPr>
          <w:t>3</w:t>
        </w:r>
        <w:r>
          <w:fldChar w:fldCharType="end"/>
        </w:r>
      </w:p>
    </w:sdtContent>
  </w:sdt>
  <w:p w14:paraId="00CBC5DB" w14:textId="66EEE9A9" w:rsidR="000E0034" w:rsidRDefault="000E0034">
    <w:pPr>
      <w:pStyle w:val="a7"/>
    </w:pPr>
    <w:r>
      <w:rPr>
        <w:noProof/>
      </w:rPr>
      <w:drawing>
        <wp:inline distT="0" distB="0" distL="0" distR="0" wp14:anchorId="7BE4073F" wp14:editId="75F6FD96">
          <wp:extent cx="1495425" cy="314325"/>
          <wp:effectExtent l="0" t="0" r="9525" b="9525"/>
          <wp:docPr id="7" name="圖片 7" descr="AH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H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2B2F3EF" wp14:editId="5644FD93">
          <wp:extent cx="333375" cy="333375"/>
          <wp:effectExtent l="0" t="0" r="9525" b="9525"/>
          <wp:docPr id="1" name="圖片 1" descr="校徽_黑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校徽_黑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542" t="19205" r="19867" b="19205"/>
                  <a:stretch>
                    <a:fillRect/>
                  </a:stretch>
                </pic:blipFill>
                <pic:spPr bwMode="auto">
                  <a:xfrm>
                    <a:off x="0" y="0"/>
                    <a:ext cx="3333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1229A">
      <w:rPr>
        <w:noProof/>
      </w:rPr>
      <w:drawing>
        <wp:inline distT="0" distB="0" distL="0" distR="0" wp14:anchorId="7686E3EA" wp14:editId="2FE27AF3">
          <wp:extent cx="1533525" cy="250673"/>
          <wp:effectExtent l="0" t="0" r="0" b="0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8964" cy="2744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6B68A10" wp14:editId="43E56F90">
          <wp:extent cx="2000250" cy="366458"/>
          <wp:effectExtent l="0" t="0" r="0" b="0"/>
          <wp:docPr id="6" name="圖片 6" descr="HEAT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T-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727"/>
                  <a:stretch>
                    <a:fillRect/>
                  </a:stretch>
                </pic:blipFill>
                <pic:spPr bwMode="auto">
                  <a:xfrm>
                    <a:off x="0" y="0"/>
                    <a:ext cx="2062710" cy="3779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E7AD4B" w14:textId="77777777" w:rsidR="00907AEC" w:rsidRDefault="00907AEC" w:rsidP="004533CC">
      <w:r>
        <w:separator/>
      </w:r>
    </w:p>
  </w:footnote>
  <w:footnote w:type="continuationSeparator" w:id="0">
    <w:p w14:paraId="18384FED" w14:textId="77777777" w:rsidR="00907AEC" w:rsidRDefault="00907AEC" w:rsidP="00453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959F3" w14:textId="0CB46FF9" w:rsidR="000E0034" w:rsidRDefault="000E0034" w:rsidP="00350DD1">
    <w:pPr>
      <w:pStyle w:val="a5"/>
      <w:ind w:leftChars="-1" w:left="-1" w:rightChars="-354" w:right="-850" w:hanging="1"/>
      <w:jc w:val="right"/>
    </w:pPr>
    <w:r>
      <w:rPr>
        <w:rFonts w:hint="eastAsia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24C63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ABD1311"/>
    <w:multiLevelType w:val="hybridMultilevel"/>
    <w:tmpl w:val="57B29BEC"/>
    <w:lvl w:ilvl="0" w:tplc="9A16D9D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B10976"/>
    <w:multiLevelType w:val="hybridMultilevel"/>
    <w:tmpl w:val="8DB009A8"/>
    <w:lvl w:ilvl="0" w:tplc="581ECE3C">
      <w:start w:val="3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D8D52E4"/>
    <w:multiLevelType w:val="hybridMultilevel"/>
    <w:tmpl w:val="5652E94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DE462EB"/>
    <w:multiLevelType w:val="multilevel"/>
    <w:tmpl w:val="20A23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B65843"/>
    <w:multiLevelType w:val="multilevel"/>
    <w:tmpl w:val="73EE1036"/>
    <w:lvl w:ilvl="0">
      <w:start w:val="1"/>
      <w:numFmt w:val="bullet"/>
      <w:lvlText w:val="•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3A11005"/>
    <w:multiLevelType w:val="hybridMultilevel"/>
    <w:tmpl w:val="9970E500"/>
    <w:lvl w:ilvl="0" w:tplc="21C605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262997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B1326B5"/>
    <w:multiLevelType w:val="multilevel"/>
    <w:tmpl w:val="6CE2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4D029F"/>
    <w:multiLevelType w:val="hybridMultilevel"/>
    <w:tmpl w:val="8AF20C7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7D0EF288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color w:val="000000" w:themeColor="text1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38836D5"/>
    <w:multiLevelType w:val="hybridMultilevel"/>
    <w:tmpl w:val="D5108322"/>
    <w:lvl w:ilvl="0" w:tplc="32901A42">
      <w:start w:val="2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9A1194A"/>
    <w:multiLevelType w:val="hybridMultilevel"/>
    <w:tmpl w:val="9970E500"/>
    <w:lvl w:ilvl="0" w:tplc="21C605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9C45B50"/>
    <w:multiLevelType w:val="multilevel"/>
    <w:tmpl w:val="C534E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2C160E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C375427"/>
    <w:multiLevelType w:val="hybridMultilevel"/>
    <w:tmpl w:val="2698D836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5" w15:restartNumberingAfterBreak="0">
    <w:nsid w:val="4A1E2D54"/>
    <w:multiLevelType w:val="hybridMultilevel"/>
    <w:tmpl w:val="36E0980C"/>
    <w:lvl w:ilvl="0" w:tplc="0C5099F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9942E6D2">
      <w:start w:val="1"/>
      <w:numFmt w:val="lowerRoman"/>
      <w:lvlText w:val="%2."/>
      <w:lvlJc w:val="left"/>
      <w:pPr>
        <w:ind w:left="1200" w:hanging="720"/>
      </w:pPr>
      <w:rPr>
        <w:rFonts w:hint="default"/>
      </w:rPr>
    </w:lvl>
    <w:lvl w:ilvl="2" w:tplc="A0F67B88">
      <w:start w:val="5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AF72366"/>
    <w:multiLevelType w:val="hybridMultilevel"/>
    <w:tmpl w:val="759677EA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D0F0C1A"/>
    <w:multiLevelType w:val="multilevel"/>
    <w:tmpl w:val="02305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A735B3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428422D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56B20B6"/>
    <w:multiLevelType w:val="hybridMultilevel"/>
    <w:tmpl w:val="9970E500"/>
    <w:lvl w:ilvl="0" w:tplc="21C605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6796EF1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6AB6A4E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D8A108B"/>
    <w:multiLevelType w:val="hybridMultilevel"/>
    <w:tmpl w:val="C9369C4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1406217"/>
    <w:multiLevelType w:val="hybridMultilevel"/>
    <w:tmpl w:val="9296004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3A1378C"/>
    <w:multiLevelType w:val="hybridMultilevel"/>
    <w:tmpl w:val="5652E94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7235D68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F467ABA"/>
    <w:multiLevelType w:val="hybridMultilevel"/>
    <w:tmpl w:val="9296004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8"/>
  </w:num>
  <w:num w:numId="3">
    <w:abstractNumId w:val="19"/>
  </w:num>
  <w:num w:numId="4">
    <w:abstractNumId w:val="9"/>
  </w:num>
  <w:num w:numId="5">
    <w:abstractNumId w:val="23"/>
  </w:num>
  <w:num w:numId="6">
    <w:abstractNumId w:val="18"/>
  </w:num>
  <w:num w:numId="7">
    <w:abstractNumId w:val="15"/>
  </w:num>
  <w:num w:numId="8">
    <w:abstractNumId w:val="6"/>
  </w:num>
  <w:num w:numId="9">
    <w:abstractNumId w:val="11"/>
  </w:num>
  <w:num w:numId="10">
    <w:abstractNumId w:val="20"/>
  </w:num>
  <w:num w:numId="11">
    <w:abstractNumId w:val="10"/>
  </w:num>
  <w:num w:numId="12">
    <w:abstractNumId w:val="2"/>
  </w:num>
  <w:num w:numId="13">
    <w:abstractNumId w:val="13"/>
  </w:num>
  <w:num w:numId="14">
    <w:abstractNumId w:val="26"/>
  </w:num>
  <w:num w:numId="15">
    <w:abstractNumId w:val="21"/>
  </w:num>
  <w:num w:numId="16">
    <w:abstractNumId w:val="0"/>
  </w:num>
  <w:num w:numId="17">
    <w:abstractNumId w:val="7"/>
  </w:num>
  <w:num w:numId="18">
    <w:abstractNumId w:val="1"/>
  </w:num>
  <w:num w:numId="19">
    <w:abstractNumId w:val="24"/>
  </w:num>
  <w:num w:numId="20">
    <w:abstractNumId w:val="27"/>
  </w:num>
  <w:num w:numId="21">
    <w:abstractNumId w:val="3"/>
  </w:num>
  <w:num w:numId="22">
    <w:abstractNumId w:val="25"/>
  </w:num>
  <w:num w:numId="23">
    <w:abstractNumId w:val="22"/>
  </w:num>
  <w:num w:numId="24">
    <w:abstractNumId w:val="16"/>
  </w:num>
  <w:num w:numId="25">
    <w:abstractNumId w:val="14"/>
  </w:num>
  <w:num w:numId="26">
    <w:abstractNumId w:val="17"/>
  </w:num>
  <w:num w:numId="27">
    <w:abstractNumId w:val="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>
    <w:abstractNumId w:val="1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bM0MTGwsLAwNDFR0lEKTi0uzszPAykwNqkFAKh9phYtAAAA"/>
  </w:docVars>
  <w:rsids>
    <w:rsidRoot w:val="0031194F"/>
    <w:rsid w:val="0000284C"/>
    <w:rsid w:val="000073B0"/>
    <w:rsid w:val="00014B9A"/>
    <w:rsid w:val="00040466"/>
    <w:rsid w:val="0005230A"/>
    <w:rsid w:val="00077D4E"/>
    <w:rsid w:val="00085EA8"/>
    <w:rsid w:val="00086961"/>
    <w:rsid w:val="00097BED"/>
    <w:rsid w:val="000D2397"/>
    <w:rsid w:val="000E0034"/>
    <w:rsid w:val="000F07E4"/>
    <w:rsid w:val="000F6E5C"/>
    <w:rsid w:val="000F6F3C"/>
    <w:rsid w:val="00107643"/>
    <w:rsid w:val="00117A2F"/>
    <w:rsid w:val="00141875"/>
    <w:rsid w:val="00157CB8"/>
    <w:rsid w:val="001678F9"/>
    <w:rsid w:val="00172C3C"/>
    <w:rsid w:val="001C6DC9"/>
    <w:rsid w:val="001C6EAE"/>
    <w:rsid w:val="001F386F"/>
    <w:rsid w:val="002068F1"/>
    <w:rsid w:val="00210456"/>
    <w:rsid w:val="00212034"/>
    <w:rsid w:val="00216508"/>
    <w:rsid w:val="00217221"/>
    <w:rsid w:val="002231FA"/>
    <w:rsid w:val="00232177"/>
    <w:rsid w:val="002473F7"/>
    <w:rsid w:val="00252C2F"/>
    <w:rsid w:val="00266192"/>
    <w:rsid w:val="00272404"/>
    <w:rsid w:val="00296D68"/>
    <w:rsid w:val="002B1E2E"/>
    <w:rsid w:val="002B372F"/>
    <w:rsid w:val="002C6170"/>
    <w:rsid w:val="002D2A27"/>
    <w:rsid w:val="0031194F"/>
    <w:rsid w:val="0032289F"/>
    <w:rsid w:val="00331FA7"/>
    <w:rsid w:val="00335B6B"/>
    <w:rsid w:val="00350DD1"/>
    <w:rsid w:val="0035576C"/>
    <w:rsid w:val="00356EB9"/>
    <w:rsid w:val="003609E3"/>
    <w:rsid w:val="00387606"/>
    <w:rsid w:val="003963D6"/>
    <w:rsid w:val="003977BB"/>
    <w:rsid w:val="003A0A1D"/>
    <w:rsid w:val="003A0D61"/>
    <w:rsid w:val="003A62F3"/>
    <w:rsid w:val="003B0399"/>
    <w:rsid w:val="003B5B68"/>
    <w:rsid w:val="003B5DCE"/>
    <w:rsid w:val="003C7166"/>
    <w:rsid w:val="003E6C81"/>
    <w:rsid w:val="003F1AD4"/>
    <w:rsid w:val="00417239"/>
    <w:rsid w:val="00417F3D"/>
    <w:rsid w:val="00421D5F"/>
    <w:rsid w:val="00440348"/>
    <w:rsid w:val="00447F64"/>
    <w:rsid w:val="004533CC"/>
    <w:rsid w:val="00457CA9"/>
    <w:rsid w:val="00462986"/>
    <w:rsid w:val="00467576"/>
    <w:rsid w:val="004C47C6"/>
    <w:rsid w:val="004C7BB8"/>
    <w:rsid w:val="004D5474"/>
    <w:rsid w:val="004E350C"/>
    <w:rsid w:val="00515F6C"/>
    <w:rsid w:val="00520E5F"/>
    <w:rsid w:val="0052466B"/>
    <w:rsid w:val="0053468A"/>
    <w:rsid w:val="00567DC8"/>
    <w:rsid w:val="00582A5A"/>
    <w:rsid w:val="005837A3"/>
    <w:rsid w:val="00586CD3"/>
    <w:rsid w:val="0058707D"/>
    <w:rsid w:val="00587C28"/>
    <w:rsid w:val="00592D54"/>
    <w:rsid w:val="00593E4B"/>
    <w:rsid w:val="005A6337"/>
    <w:rsid w:val="005B288D"/>
    <w:rsid w:val="005B3697"/>
    <w:rsid w:val="005C33E3"/>
    <w:rsid w:val="005E037F"/>
    <w:rsid w:val="005E6C4E"/>
    <w:rsid w:val="005F14F3"/>
    <w:rsid w:val="00600D6F"/>
    <w:rsid w:val="006129B1"/>
    <w:rsid w:val="00634067"/>
    <w:rsid w:val="00646482"/>
    <w:rsid w:val="006466FC"/>
    <w:rsid w:val="00660D4E"/>
    <w:rsid w:val="00663521"/>
    <w:rsid w:val="00686F48"/>
    <w:rsid w:val="00690DCE"/>
    <w:rsid w:val="006A0706"/>
    <w:rsid w:val="006B1D4E"/>
    <w:rsid w:val="006B4731"/>
    <w:rsid w:val="006D0324"/>
    <w:rsid w:val="006E5FFD"/>
    <w:rsid w:val="006E7626"/>
    <w:rsid w:val="007022A6"/>
    <w:rsid w:val="00705F04"/>
    <w:rsid w:val="007209F3"/>
    <w:rsid w:val="00725C4C"/>
    <w:rsid w:val="007471AF"/>
    <w:rsid w:val="00757C8C"/>
    <w:rsid w:val="007657A2"/>
    <w:rsid w:val="00771044"/>
    <w:rsid w:val="00783DBA"/>
    <w:rsid w:val="00787467"/>
    <w:rsid w:val="007960F8"/>
    <w:rsid w:val="0079781F"/>
    <w:rsid w:val="00797F51"/>
    <w:rsid w:val="007A2592"/>
    <w:rsid w:val="007A407D"/>
    <w:rsid w:val="007B0C42"/>
    <w:rsid w:val="007B4B36"/>
    <w:rsid w:val="007D1B5A"/>
    <w:rsid w:val="007E4C63"/>
    <w:rsid w:val="007E7B71"/>
    <w:rsid w:val="007F4B01"/>
    <w:rsid w:val="00804140"/>
    <w:rsid w:val="00805A2E"/>
    <w:rsid w:val="0081162B"/>
    <w:rsid w:val="00821DE5"/>
    <w:rsid w:val="0082283E"/>
    <w:rsid w:val="0082317E"/>
    <w:rsid w:val="0083587D"/>
    <w:rsid w:val="00840DD4"/>
    <w:rsid w:val="008415C4"/>
    <w:rsid w:val="00850F3E"/>
    <w:rsid w:val="008605D8"/>
    <w:rsid w:val="00864F87"/>
    <w:rsid w:val="008843F5"/>
    <w:rsid w:val="00884F77"/>
    <w:rsid w:val="008903D6"/>
    <w:rsid w:val="008B4BD8"/>
    <w:rsid w:val="008B4FFB"/>
    <w:rsid w:val="008C4990"/>
    <w:rsid w:val="008C523C"/>
    <w:rsid w:val="008D2E9C"/>
    <w:rsid w:val="008D2F97"/>
    <w:rsid w:val="008D54D3"/>
    <w:rsid w:val="008D6693"/>
    <w:rsid w:val="008E1119"/>
    <w:rsid w:val="008F5614"/>
    <w:rsid w:val="008F7ED7"/>
    <w:rsid w:val="00901D4D"/>
    <w:rsid w:val="00907AEC"/>
    <w:rsid w:val="009133D0"/>
    <w:rsid w:val="009156D9"/>
    <w:rsid w:val="00921C1E"/>
    <w:rsid w:val="009220F2"/>
    <w:rsid w:val="0092790A"/>
    <w:rsid w:val="009434C4"/>
    <w:rsid w:val="00952A51"/>
    <w:rsid w:val="00962CE9"/>
    <w:rsid w:val="00993474"/>
    <w:rsid w:val="00993A26"/>
    <w:rsid w:val="009A0A1F"/>
    <w:rsid w:val="009C1C4C"/>
    <w:rsid w:val="009D2ADC"/>
    <w:rsid w:val="009D4F7F"/>
    <w:rsid w:val="009E6D8B"/>
    <w:rsid w:val="00A217E6"/>
    <w:rsid w:val="00A344E9"/>
    <w:rsid w:val="00A41AC6"/>
    <w:rsid w:val="00A546EE"/>
    <w:rsid w:val="00A61438"/>
    <w:rsid w:val="00A853B5"/>
    <w:rsid w:val="00A92445"/>
    <w:rsid w:val="00A9585E"/>
    <w:rsid w:val="00AA1A44"/>
    <w:rsid w:val="00AA52A0"/>
    <w:rsid w:val="00AA7228"/>
    <w:rsid w:val="00AA7EC8"/>
    <w:rsid w:val="00AB20E7"/>
    <w:rsid w:val="00AB2CA1"/>
    <w:rsid w:val="00AB67F9"/>
    <w:rsid w:val="00AB7A51"/>
    <w:rsid w:val="00AC3D40"/>
    <w:rsid w:val="00AE1052"/>
    <w:rsid w:val="00AE17A1"/>
    <w:rsid w:val="00AF56DC"/>
    <w:rsid w:val="00AF5DBD"/>
    <w:rsid w:val="00B037AA"/>
    <w:rsid w:val="00B10CDB"/>
    <w:rsid w:val="00B21559"/>
    <w:rsid w:val="00B23322"/>
    <w:rsid w:val="00B330A5"/>
    <w:rsid w:val="00B562EB"/>
    <w:rsid w:val="00B92260"/>
    <w:rsid w:val="00B9462F"/>
    <w:rsid w:val="00B96225"/>
    <w:rsid w:val="00BA379A"/>
    <w:rsid w:val="00BB3DDA"/>
    <w:rsid w:val="00BC4726"/>
    <w:rsid w:val="00BC5A23"/>
    <w:rsid w:val="00BC7858"/>
    <w:rsid w:val="00C0674E"/>
    <w:rsid w:val="00C20FE5"/>
    <w:rsid w:val="00C26DD4"/>
    <w:rsid w:val="00C32793"/>
    <w:rsid w:val="00C35747"/>
    <w:rsid w:val="00C43261"/>
    <w:rsid w:val="00C449B0"/>
    <w:rsid w:val="00C45115"/>
    <w:rsid w:val="00C50E17"/>
    <w:rsid w:val="00C62091"/>
    <w:rsid w:val="00C64B7E"/>
    <w:rsid w:val="00C76931"/>
    <w:rsid w:val="00C82986"/>
    <w:rsid w:val="00C86AE1"/>
    <w:rsid w:val="00C86C39"/>
    <w:rsid w:val="00CA1E0F"/>
    <w:rsid w:val="00CB1530"/>
    <w:rsid w:val="00CC40EA"/>
    <w:rsid w:val="00CD4EE1"/>
    <w:rsid w:val="00CD70E5"/>
    <w:rsid w:val="00D17A64"/>
    <w:rsid w:val="00D32D7A"/>
    <w:rsid w:val="00D36A69"/>
    <w:rsid w:val="00D54D83"/>
    <w:rsid w:val="00D54E8E"/>
    <w:rsid w:val="00D634CE"/>
    <w:rsid w:val="00D74369"/>
    <w:rsid w:val="00D75B6A"/>
    <w:rsid w:val="00D91462"/>
    <w:rsid w:val="00D94F3E"/>
    <w:rsid w:val="00DA5F81"/>
    <w:rsid w:val="00DA75B8"/>
    <w:rsid w:val="00DC54DB"/>
    <w:rsid w:val="00DD32B9"/>
    <w:rsid w:val="00DD3796"/>
    <w:rsid w:val="00DE179D"/>
    <w:rsid w:val="00DE2BC6"/>
    <w:rsid w:val="00DE36C5"/>
    <w:rsid w:val="00DF1A82"/>
    <w:rsid w:val="00E02C42"/>
    <w:rsid w:val="00E157AA"/>
    <w:rsid w:val="00E3119C"/>
    <w:rsid w:val="00E37239"/>
    <w:rsid w:val="00E37735"/>
    <w:rsid w:val="00E45C72"/>
    <w:rsid w:val="00E669A5"/>
    <w:rsid w:val="00E70293"/>
    <w:rsid w:val="00E7710A"/>
    <w:rsid w:val="00E84B8C"/>
    <w:rsid w:val="00E86523"/>
    <w:rsid w:val="00E95F68"/>
    <w:rsid w:val="00EC03CC"/>
    <w:rsid w:val="00EC3545"/>
    <w:rsid w:val="00EC50E6"/>
    <w:rsid w:val="00ED5A4E"/>
    <w:rsid w:val="00EE5E1B"/>
    <w:rsid w:val="00EE7378"/>
    <w:rsid w:val="00EE77DF"/>
    <w:rsid w:val="00EF337F"/>
    <w:rsid w:val="00F00960"/>
    <w:rsid w:val="00F0481D"/>
    <w:rsid w:val="00F17BDF"/>
    <w:rsid w:val="00F44C0B"/>
    <w:rsid w:val="00F44F94"/>
    <w:rsid w:val="00F47218"/>
    <w:rsid w:val="00F54AC3"/>
    <w:rsid w:val="00F65326"/>
    <w:rsid w:val="00F753D7"/>
    <w:rsid w:val="00F82E60"/>
    <w:rsid w:val="00FC58B7"/>
    <w:rsid w:val="00FD2687"/>
    <w:rsid w:val="00FF2B01"/>
    <w:rsid w:val="00FF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01192"/>
  <w15:docId w15:val="{803C4EC2-2518-436B-913B-674135C7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Calibri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E4C63"/>
  </w:style>
  <w:style w:type="paragraph" w:styleId="1">
    <w:name w:val="heading 1"/>
    <w:basedOn w:val="a"/>
    <w:next w:val="a"/>
    <w:pPr>
      <w:widowControl/>
      <w:outlineLvl w:val="0"/>
    </w:pPr>
    <w:rPr>
      <w:rFonts w:ascii="PMingLiu" w:eastAsia="PMingLiu" w:hAnsi="PMingLiu" w:cs="PMingLiu"/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header"/>
    <w:basedOn w:val="a"/>
    <w:link w:val="a6"/>
    <w:uiPriority w:val="99"/>
    <w:unhideWhenUsed/>
    <w:rsid w:val="004533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533CC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533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533CC"/>
    <w:rPr>
      <w:sz w:val="20"/>
      <w:szCs w:val="20"/>
    </w:rPr>
  </w:style>
  <w:style w:type="character" w:styleId="a9">
    <w:name w:val="Hyperlink"/>
    <w:basedOn w:val="a0"/>
    <w:uiPriority w:val="99"/>
    <w:unhideWhenUsed/>
    <w:rsid w:val="004533CC"/>
    <w:rPr>
      <w:color w:val="0000FF" w:themeColor="hyperlink"/>
      <w:u w:val="single"/>
    </w:rPr>
  </w:style>
  <w:style w:type="paragraph" w:styleId="aa">
    <w:name w:val="List Paragraph"/>
    <w:basedOn w:val="a"/>
    <w:uiPriority w:val="34"/>
    <w:qFormat/>
    <w:rsid w:val="0005230A"/>
    <w:pPr>
      <w:ind w:leftChars="200" w:left="480"/>
    </w:pPr>
  </w:style>
  <w:style w:type="table" w:styleId="ab">
    <w:name w:val="Table Grid"/>
    <w:basedOn w:val="a1"/>
    <w:uiPriority w:val="39"/>
    <w:rsid w:val="006466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laceholder Text"/>
    <w:basedOn w:val="a0"/>
    <w:uiPriority w:val="99"/>
    <w:semiHidden/>
    <w:rsid w:val="00952A51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356EB9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56EB9"/>
  </w:style>
  <w:style w:type="character" w:customStyle="1" w:styleId="af">
    <w:name w:val="註解文字 字元"/>
    <w:basedOn w:val="a0"/>
    <w:link w:val="ae"/>
    <w:uiPriority w:val="99"/>
    <w:semiHidden/>
    <w:rsid w:val="00356EB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56EB9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56EB9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356EB9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356EB9"/>
    <w:rPr>
      <w:rFonts w:asciiTheme="majorHAnsi" w:eastAsiaTheme="majorEastAsia" w:hAnsiTheme="majorHAnsi" w:cstheme="majorBidi"/>
      <w:sz w:val="18"/>
      <w:szCs w:val="18"/>
    </w:rPr>
  </w:style>
  <w:style w:type="character" w:styleId="af4">
    <w:name w:val="Strong"/>
    <w:basedOn w:val="a0"/>
    <w:uiPriority w:val="22"/>
    <w:qFormat/>
    <w:rsid w:val="00B037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31551-10F2-4156-A8D5-9AFA8CD01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361</Words>
  <Characters>2060</Characters>
  <Application>Microsoft Office Word</Application>
  <DocSecurity>0</DocSecurity>
  <Lines>17</Lines>
  <Paragraphs>4</Paragraphs>
  <ScaleCrop>false</ScaleCrop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y</dc:creator>
  <cp:lastModifiedBy>USER</cp:lastModifiedBy>
  <cp:revision>5</cp:revision>
  <cp:lastPrinted>2022-06-17T00:58:00Z</cp:lastPrinted>
  <dcterms:created xsi:type="dcterms:W3CDTF">2024-05-09T01:31:00Z</dcterms:created>
  <dcterms:modified xsi:type="dcterms:W3CDTF">2024-05-09T02:23:00Z</dcterms:modified>
</cp:coreProperties>
</file>